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204" w:type="pct"/>
        <w:jc w:val="center"/>
        <w:shd w:val="clear" w:color="auto" w:fill="173249"/>
        <w:tblLook w:val="05E0" w:firstRow="1" w:lastRow="1" w:firstColumn="1" w:lastColumn="1" w:noHBand="0" w:noVBand="1"/>
      </w:tblPr>
      <w:tblGrid>
        <w:gridCol w:w="8191"/>
        <w:gridCol w:w="2300"/>
      </w:tblGrid>
      <w:tr w:rsidR="00EF31FA" w:rsidRPr="00706341" w14:paraId="2ED52F1A" w14:textId="77777777" w:rsidTr="00E75880">
        <w:trPr>
          <w:trHeight w:val="16"/>
          <w:jc w:val="center"/>
        </w:trPr>
        <w:tc>
          <w:tcPr>
            <w:tcW w:w="3904" w:type="pct"/>
            <w:shd w:val="clear" w:color="auto" w:fill="173249"/>
            <w:vAlign w:val="center"/>
          </w:tcPr>
          <w:p w14:paraId="5CB4D3E8" w14:textId="77777777" w:rsidR="00EF31FA" w:rsidRDefault="00EF31FA" w:rsidP="00057A57">
            <w:pPr>
              <w:pStyle w:val="PersonalName"/>
              <w:jc w:val="center"/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CURRICULUM VITAE</w:t>
            </w:r>
          </w:p>
          <w:p w14:paraId="479405E5" w14:textId="4BE64A15" w:rsidR="002A6E40" w:rsidRPr="002A6E40" w:rsidRDefault="002A6E40" w:rsidP="00057A57">
            <w:pPr>
              <w:pStyle w:val="PersonalName"/>
              <w:jc w:val="center"/>
              <w:rPr>
                <w:rFonts w:ascii="Times New Roman" w:hAnsi="Times New Roman" w:cs="Times New Roman"/>
                <w:b w:val="0"/>
                <w:bCs/>
                <w:sz w:val="16"/>
                <w:szCs w:val="16"/>
              </w:rPr>
            </w:pPr>
          </w:p>
        </w:tc>
        <w:tc>
          <w:tcPr>
            <w:tcW w:w="1096" w:type="pct"/>
            <w:shd w:val="clear" w:color="auto" w:fill="173249"/>
            <w:tcMar>
              <w:left w:w="158" w:type="dxa"/>
              <w:right w:w="0" w:type="dxa"/>
            </w:tcMar>
          </w:tcPr>
          <w:p w14:paraId="14B2EA5A" w14:textId="77777777" w:rsidR="00EF31FA" w:rsidRDefault="00EF31FA" w:rsidP="00057A57">
            <w:pPr>
              <w:pStyle w:val="NoSpacing"/>
              <w:ind w:left="71" w:hanging="71"/>
              <w:jc w:val="right"/>
              <w:rPr>
                <w:rFonts w:ascii="Times New Roman" w:hAnsi="Times New Roman" w:cs="Times New Roman"/>
                <w:noProof/>
                <w:spacing w:val="-24"/>
                <w:sz w:val="24"/>
                <w:szCs w:val="24"/>
              </w:rPr>
            </w:pPr>
          </w:p>
        </w:tc>
      </w:tr>
      <w:tr w:rsidR="00EF31FA" w:rsidRPr="00706341" w14:paraId="710322A4" w14:textId="77777777" w:rsidTr="00E75880">
        <w:trPr>
          <w:trHeight w:val="16"/>
          <w:jc w:val="center"/>
        </w:trPr>
        <w:tc>
          <w:tcPr>
            <w:tcW w:w="3904" w:type="pct"/>
            <w:shd w:val="clear" w:color="auto" w:fill="173249"/>
            <w:vAlign w:val="center"/>
          </w:tcPr>
          <w:p w14:paraId="0526CBDE" w14:textId="77777777" w:rsidR="00EF31FA" w:rsidRPr="00706341" w:rsidRDefault="00EF31FA" w:rsidP="00057A57">
            <w:pPr>
              <w:pStyle w:val="PersonalName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4370256"/>
            <w:r w:rsidRPr="00706341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ETH BADU</w:t>
            </w:r>
          </w:p>
        </w:tc>
        <w:tc>
          <w:tcPr>
            <w:tcW w:w="1096" w:type="pct"/>
            <w:vMerge w:val="restart"/>
            <w:shd w:val="clear" w:color="auto" w:fill="173249"/>
            <w:tcMar>
              <w:left w:w="158" w:type="dxa"/>
              <w:right w:w="0" w:type="dxa"/>
            </w:tcMar>
          </w:tcPr>
          <w:p w14:paraId="65F1CF33" w14:textId="3D0101E9" w:rsidR="00EF31FA" w:rsidRDefault="00EF31FA" w:rsidP="00057A57">
            <w:pPr>
              <w:pStyle w:val="NoSpacing"/>
              <w:ind w:left="71" w:hanging="71"/>
              <w:jc w:val="right"/>
              <w:rPr>
                <w:rFonts w:ascii="Times New Roman" w:hAnsi="Times New Roman" w:cs="Times New Roman"/>
                <w:noProof/>
                <w:spacing w:val="-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pacing w:val="-24"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1ED408C1" wp14:editId="24577535">
                  <wp:simplePos x="0" y="0"/>
                  <wp:positionH relativeFrom="column">
                    <wp:posOffset>163195</wp:posOffset>
                  </wp:positionH>
                  <wp:positionV relativeFrom="paragraph">
                    <wp:posOffset>50165</wp:posOffset>
                  </wp:positionV>
                  <wp:extent cx="790575" cy="839470"/>
                  <wp:effectExtent l="0" t="0" r="9525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_DSC0001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92" t="7380" r="8952" b="6217"/>
                          <a:stretch/>
                        </pic:blipFill>
                        <pic:spPr bwMode="auto">
                          <a:xfrm>
                            <a:off x="0" y="0"/>
                            <a:ext cx="790575" cy="8394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FF9A80" w14:textId="45787B71" w:rsidR="00EF31FA" w:rsidRDefault="00EF31FA" w:rsidP="00057A57">
            <w:pPr>
              <w:pStyle w:val="NoSpacing"/>
              <w:ind w:left="71" w:hanging="71"/>
              <w:jc w:val="right"/>
              <w:rPr>
                <w:rFonts w:ascii="Times New Roman" w:hAnsi="Times New Roman" w:cs="Times New Roman"/>
                <w:noProof/>
                <w:spacing w:val="-24"/>
                <w:sz w:val="24"/>
                <w:szCs w:val="24"/>
              </w:rPr>
            </w:pPr>
          </w:p>
          <w:p w14:paraId="3C67B121" w14:textId="502F2DE8" w:rsidR="00EF31FA" w:rsidRPr="00706341" w:rsidRDefault="00EF31FA" w:rsidP="00057A57">
            <w:pPr>
              <w:pStyle w:val="NoSpacing"/>
              <w:ind w:left="71" w:hanging="71"/>
              <w:jc w:val="right"/>
              <w:rPr>
                <w:rFonts w:ascii="Times New Roman" w:hAnsi="Times New Roman" w:cs="Times New Roman"/>
                <w:spacing w:val="-24"/>
                <w:sz w:val="24"/>
                <w:szCs w:val="24"/>
              </w:rPr>
            </w:pPr>
          </w:p>
        </w:tc>
      </w:tr>
      <w:tr w:rsidR="00EF31FA" w:rsidRPr="00706341" w14:paraId="0D6E422D" w14:textId="77777777" w:rsidTr="00E75880">
        <w:trPr>
          <w:trHeight w:val="885"/>
          <w:jc w:val="center"/>
        </w:trPr>
        <w:tc>
          <w:tcPr>
            <w:tcW w:w="3904" w:type="pct"/>
            <w:shd w:val="clear" w:color="auto" w:fill="173249"/>
            <w:vAlign w:val="center"/>
          </w:tcPr>
          <w:p w14:paraId="2054DDBF" w14:textId="3AB7C965" w:rsidR="00EF31FA" w:rsidRPr="00706341" w:rsidRDefault="00EF31FA" w:rsidP="00057A57">
            <w:pPr>
              <w:pStyle w:val="NoSpacing"/>
              <w:jc w:val="center"/>
              <w:rPr>
                <w:rFonts w:ascii="Times New Roman" w:hAnsi="Times New Roman" w:cs="Times New Roman"/>
                <w:caps/>
                <w:color w:val="FFFFFF" w:themeColor="background1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caps/>
                <w:sz w:val="24"/>
                <w:szCs w:val="24"/>
              </w:rPr>
              <w:t>Address: p. o. box 23, Department of early childhood. University of education, Winneba, gHana.</w:t>
            </w:r>
            <w:r w:rsidR="002A6E40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                                                                        </w:t>
            </w:r>
          </w:p>
        </w:tc>
        <w:tc>
          <w:tcPr>
            <w:tcW w:w="1096" w:type="pct"/>
            <w:vMerge/>
            <w:shd w:val="clear" w:color="auto" w:fill="173249"/>
          </w:tcPr>
          <w:p w14:paraId="72CBBF13" w14:textId="77777777" w:rsidR="00EF31FA" w:rsidRPr="00706341" w:rsidRDefault="00EF31FA" w:rsidP="00057A5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31FA" w:rsidRPr="00706341" w14:paraId="11AFE08E" w14:textId="77777777" w:rsidTr="00E75880">
        <w:trPr>
          <w:trHeight w:val="431"/>
          <w:jc w:val="center"/>
        </w:trPr>
        <w:tc>
          <w:tcPr>
            <w:tcW w:w="3904" w:type="pct"/>
            <w:shd w:val="clear" w:color="auto" w:fill="173249"/>
            <w:vAlign w:val="center"/>
          </w:tcPr>
          <w:p w14:paraId="59ED7F01" w14:textId="1B2EF564" w:rsidR="00EF31FA" w:rsidRPr="00706341" w:rsidRDefault="00EF31FA" w:rsidP="00057A57">
            <w:pPr>
              <w:pStyle w:val="NoSpacing"/>
              <w:jc w:val="center"/>
              <w:rPr>
                <w:rFonts w:ascii="Times New Roman" w:hAnsi="Times New Roman" w:cs="Times New Roman"/>
                <w:caps/>
                <w:color w:val="5B9BD5" w:themeColor="accent1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Contact: +2335444852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E-mail: baduseth64@gmail.com</w:t>
            </w:r>
            <w:r w:rsidRPr="00706341">
              <w:rPr>
                <w:rFonts w:ascii="Times New Roman" w:hAnsi="Times New Roman" w:cs="Times New Roman"/>
                <w:color w:val="5B9BD5" w:themeColor="accent1"/>
                <w:sz w:val="24"/>
                <w:szCs w:val="24"/>
              </w:rPr>
              <w:t xml:space="preserve">   </w:t>
            </w:r>
          </w:p>
        </w:tc>
        <w:tc>
          <w:tcPr>
            <w:tcW w:w="1096" w:type="pct"/>
            <w:vMerge/>
            <w:shd w:val="clear" w:color="auto" w:fill="173249"/>
          </w:tcPr>
          <w:p w14:paraId="072E2E38" w14:textId="77777777" w:rsidR="00EF31FA" w:rsidRPr="00706341" w:rsidRDefault="00EF31FA" w:rsidP="00057A5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4662A2" w14:textId="77777777" w:rsidR="00AF38E9" w:rsidRPr="0023109E" w:rsidRDefault="00AF38E9" w:rsidP="00AF38E9">
      <w:pPr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ResumeTable"/>
        <w:tblW w:w="5000" w:type="pct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180"/>
        <w:gridCol w:w="1440"/>
        <w:gridCol w:w="5460"/>
      </w:tblGrid>
      <w:tr w:rsidR="00AF38E9" w:rsidRPr="00706341" w14:paraId="42DD0F07" w14:textId="77777777" w:rsidTr="0021704A">
        <w:tc>
          <w:tcPr>
            <w:tcW w:w="3235" w:type="dxa"/>
          </w:tcPr>
          <w:p w14:paraId="5E42996C" w14:textId="77777777" w:rsidR="00AF38E9" w:rsidRPr="00706341" w:rsidRDefault="00F644E6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REER </w:t>
            </w:r>
            <w:r w:rsidR="00AF38E9"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OBJECTIVE</w:t>
            </w:r>
          </w:p>
        </w:tc>
        <w:tc>
          <w:tcPr>
            <w:tcW w:w="660" w:type="dxa"/>
          </w:tcPr>
          <w:p w14:paraId="3C04A365" w14:textId="7C4B381D" w:rsidR="00AF38E9" w:rsidRPr="00706341" w:rsidRDefault="00BF0A1C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175" w:type="dxa"/>
          </w:tcPr>
          <w:p w14:paraId="18FD2765" w14:textId="4B63D5E6" w:rsidR="00AF38E9" w:rsidRPr="00D731BA" w:rsidRDefault="00D731BA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y aim is to work innovatively for</w:t>
            </w:r>
            <w:r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the enhancement and betterment of </w:t>
            </w:r>
            <w:r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early childhood </w:t>
            </w:r>
            <w:r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ducation</w:t>
            </w:r>
            <w:r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in Ghana</w:t>
            </w:r>
            <w:r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. I aspire to work </w:t>
            </w:r>
            <w:r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with/</w:t>
            </w:r>
            <w:r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or an </w:t>
            </w:r>
            <w:r w:rsidR="009C410E"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organization</w:t>
            </w:r>
            <w:r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which offers career </w:t>
            </w:r>
            <w:r w:rsidR="009C410E"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evelopment</w:t>
            </w:r>
            <w:r w:rsidRPr="00D731BA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and chances to learn and improve my knowledge.</w:t>
            </w:r>
          </w:p>
        </w:tc>
      </w:tr>
      <w:tr w:rsidR="00AF38E9" w:rsidRPr="00706341" w14:paraId="79F1E297" w14:textId="77777777" w:rsidTr="0021704A">
        <w:tc>
          <w:tcPr>
            <w:tcW w:w="3235" w:type="dxa"/>
          </w:tcPr>
          <w:p w14:paraId="3596685E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</w:tc>
        <w:tc>
          <w:tcPr>
            <w:tcW w:w="660" w:type="dxa"/>
          </w:tcPr>
          <w:p w14:paraId="662EBC68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5" w:type="dxa"/>
          </w:tcPr>
          <w:p w14:paraId="29FECEF4" w14:textId="77777777" w:rsidR="00AF38E9" w:rsidRPr="00706341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versity of Education, Winneba </w:t>
            </w:r>
          </w:p>
          <w:p w14:paraId="2F563312" w14:textId="77777777" w:rsidR="00AF38E9" w:rsidRPr="00706341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Master of Philosophy in Early Childhood Education </w:t>
            </w:r>
          </w:p>
          <w:p w14:paraId="18F1F782" w14:textId="42AD5F65" w:rsidR="00AF38E9" w:rsidRPr="00706341" w:rsidRDefault="00507A11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ptember, </w:t>
            </w:r>
            <w:r w:rsidR="00AF38E9"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2019 to Date </w:t>
            </w:r>
          </w:p>
          <w:p w14:paraId="15B0F206" w14:textId="77777777" w:rsidR="00AF38E9" w:rsidRPr="00283263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b/>
                <w:sz w:val="2"/>
                <w:szCs w:val="2"/>
              </w:rPr>
            </w:pPr>
          </w:p>
          <w:p w14:paraId="404181B5" w14:textId="77777777" w:rsidR="00AF38E9" w:rsidRPr="00706341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University of Education, Winneba</w:t>
            </w:r>
          </w:p>
          <w:p w14:paraId="2C19D911" w14:textId="77777777" w:rsidR="00AF38E9" w:rsidRPr="00706341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Bachelor of Education in Early Childhood Education.</w:t>
            </w:r>
          </w:p>
          <w:p w14:paraId="76A9329F" w14:textId="46F1AB7B" w:rsidR="00AF38E9" w:rsidRPr="00706341" w:rsidRDefault="00BA36EA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ptember, 2014 to June, </w:t>
            </w:r>
            <w:r w:rsidR="00AF38E9" w:rsidRPr="00706341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  <w:p w14:paraId="5407E89C" w14:textId="77777777" w:rsidR="00AF38E9" w:rsidRPr="00283263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sz w:val="2"/>
                <w:szCs w:val="2"/>
              </w:rPr>
            </w:pPr>
          </w:p>
          <w:p w14:paraId="4E738369" w14:textId="25530314" w:rsidR="00AF38E9" w:rsidRPr="00706341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Jachie</w:t>
            </w:r>
            <w:r w:rsidR="00CC4FE9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Pramso</w:t>
            </w:r>
            <w:proofErr w:type="spellEnd"/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nior High School</w:t>
            </w:r>
          </w:p>
          <w:p w14:paraId="40852BB6" w14:textId="77777777" w:rsidR="00AF38E9" w:rsidRPr="00706341" w:rsidRDefault="00AF38E9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Business Accounting</w:t>
            </w:r>
          </w:p>
          <w:p w14:paraId="4FEAB36B" w14:textId="32CF93B1" w:rsidR="00AF38E9" w:rsidRPr="00706341" w:rsidRDefault="005A3671" w:rsidP="00931EC9">
            <w:pPr>
              <w:pStyle w:val="ResumeText"/>
              <w:ind w:right="1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ugust, </w:t>
            </w:r>
            <w:r w:rsidR="00AF38E9" w:rsidRPr="00706341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CC4FE9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May, </w:t>
            </w:r>
            <w:r w:rsidR="00CC4FE9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</w:tr>
      <w:tr w:rsidR="00AF38E9" w:rsidRPr="00706341" w14:paraId="31D80E1F" w14:textId="77777777" w:rsidTr="0021704A">
        <w:tc>
          <w:tcPr>
            <w:tcW w:w="3235" w:type="dxa"/>
          </w:tcPr>
          <w:p w14:paraId="4F8EA913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ORK </w:t>
            </w:r>
          </w:p>
          <w:p w14:paraId="2EF91F3C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EXPERIENCE</w:t>
            </w:r>
          </w:p>
        </w:tc>
        <w:tc>
          <w:tcPr>
            <w:tcW w:w="660" w:type="dxa"/>
          </w:tcPr>
          <w:p w14:paraId="263018C4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5" w:type="dxa"/>
          </w:tcPr>
          <w:sdt>
            <w:sdtPr>
              <w:rPr>
                <w:rFonts w:ascii="Times New Roman" w:eastAsiaTheme="minorEastAsia" w:hAnsi="Times New Roman" w:cs="Times New Roman"/>
                <w:b/>
                <w:caps/>
                <w:sz w:val="24"/>
                <w:szCs w:val="24"/>
              </w:rPr>
              <w:id w:val="1436861535"/>
            </w:sdtPr>
            <w:sdtEndPr>
              <w:rPr>
                <w:b w:val="0"/>
                <w:bCs/>
                <w:caps w:val="0"/>
              </w:rPr>
            </w:sdtEndPr>
            <w:sdtContent>
              <w:sdt>
                <w:sdtPr>
                  <w:rPr>
                    <w:rFonts w:ascii="Times New Roman" w:eastAsiaTheme="minorEastAsia" w:hAnsi="Times New Roman" w:cs="Times New Roman"/>
                    <w:b/>
                    <w:caps/>
                    <w:sz w:val="24"/>
                    <w:szCs w:val="24"/>
                  </w:rPr>
                  <w:id w:val="221802691"/>
                </w:sdtPr>
                <w:sdtEndPr>
                  <w:rPr>
                    <w:b w:val="0"/>
                    <w:bCs/>
                    <w:caps w:val="0"/>
                  </w:rPr>
                </w:sdtEndPr>
                <w:sdtContent>
                  <w:p w14:paraId="2EFF902E" w14:textId="0AB564C4" w:rsidR="00F61793" w:rsidRDefault="00F61793" w:rsidP="005F4067">
                    <w:pPr>
                      <w:pStyle w:val="ResumeText"/>
                      <w:numPr>
                        <w:ilvl w:val="0"/>
                        <w:numId w:val="3"/>
                      </w:numPr>
                      <w:tabs>
                        <w:tab w:val="left" w:pos="4650"/>
                        <w:tab w:val="left" w:pos="4740"/>
                      </w:tabs>
                      <w:ind w:right="1426"/>
                      <w:jc w:val="both"/>
                      <w:rPr>
                        <w:rFonts w:ascii="Times New Roman" w:eastAsiaTheme="minorEastAsia" w:hAnsi="Times New Roman" w:cs="Times New Roman"/>
                        <w:b/>
                        <w:sz w:val="24"/>
                        <w:szCs w:val="24"/>
                      </w:rPr>
                    </w:pPr>
                    <w:r w:rsidRPr="00F61793">
                      <w:rPr>
                        <w:rFonts w:ascii="Times New Roman" w:eastAsiaTheme="minorEastAsia" w:hAnsi="Times New Roman" w:cs="Times New Roman"/>
                        <w:b/>
                        <w:sz w:val="24"/>
                        <w:szCs w:val="24"/>
                      </w:rPr>
                      <w:t xml:space="preserve">Tutor, Jackson College of Education </w:t>
                    </w:r>
                  </w:p>
                  <w:p w14:paraId="3E87C454" w14:textId="79839A16" w:rsidR="00F61793" w:rsidRPr="00F61793" w:rsidRDefault="00F61793" w:rsidP="00F61793">
                    <w:pPr>
                      <w:pStyle w:val="ResumeText"/>
                      <w:tabs>
                        <w:tab w:val="left" w:pos="4650"/>
                        <w:tab w:val="left" w:pos="4740"/>
                      </w:tabs>
                      <w:ind w:left="360" w:right="1426"/>
                      <w:jc w:val="both"/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</w:pPr>
                    <w:r w:rsidRPr="00F61793"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>September, 2020 to Date</w:t>
                    </w:r>
                  </w:p>
                  <w:p w14:paraId="51BE1C60" w14:textId="5E779C68" w:rsidR="00F61793" w:rsidRDefault="00F61793" w:rsidP="005F4067">
                    <w:pPr>
                      <w:pStyle w:val="ResumeText"/>
                      <w:numPr>
                        <w:ilvl w:val="0"/>
                        <w:numId w:val="3"/>
                      </w:numPr>
                      <w:tabs>
                        <w:tab w:val="left" w:pos="4650"/>
                        <w:tab w:val="left" w:pos="4740"/>
                      </w:tabs>
                      <w:ind w:right="1426"/>
                      <w:jc w:val="both"/>
                      <w:rPr>
                        <w:rFonts w:ascii="Times New Roman" w:eastAsiaTheme="minorEastAsia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eastAsiaTheme="minorEastAsia" w:hAnsi="Times New Roman" w:cs="Times New Roman"/>
                        <w:b/>
                        <w:sz w:val="24"/>
                        <w:szCs w:val="24"/>
                      </w:rPr>
                      <w:t xml:space="preserve">Assistant Examiner, Jackson College of Education </w:t>
                    </w:r>
                  </w:p>
                  <w:p w14:paraId="2DB83B9E" w14:textId="4676AB22" w:rsidR="00F61793" w:rsidRPr="00F61793" w:rsidRDefault="00F61793" w:rsidP="005F4067">
                    <w:pPr>
                      <w:pStyle w:val="ResumeText"/>
                      <w:numPr>
                        <w:ilvl w:val="0"/>
                        <w:numId w:val="3"/>
                      </w:numPr>
                      <w:tabs>
                        <w:tab w:val="left" w:pos="4650"/>
                        <w:tab w:val="left" w:pos="4740"/>
                      </w:tabs>
                      <w:ind w:right="1426"/>
                      <w:jc w:val="both"/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</w:pPr>
                    <w:r w:rsidRPr="00F61793"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 xml:space="preserve">September 2020 to Date </w:t>
                    </w:r>
                  </w:p>
                  <w:p w14:paraId="602043D1" w14:textId="48BB3A73" w:rsidR="005F4067" w:rsidRPr="00A442F2" w:rsidRDefault="005F4067" w:rsidP="005F4067">
                    <w:pPr>
                      <w:pStyle w:val="ResumeText"/>
                      <w:numPr>
                        <w:ilvl w:val="0"/>
                        <w:numId w:val="3"/>
                      </w:numPr>
                      <w:tabs>
                        <w:tab w:val="left" w:pos="4650"/>
                        <w:tab w:val="left" w:pos="4740"/>
                      </w:tabs>
                      <w:ind w:right="1426"/>
                      <w:jc w:val="both"/>
                      <w:rPr>
                        <w:rFonts w:ascii="Times New Roman" w:eastAsiaTheme="minorEastAsia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 xml:space="preserve">Personal administrative assistant to Dr. </w:t>
                    </w:r>
                    <w:proofErr w:type="spellStart"/>
                    <w:r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>Hinneh</w:t>
                    </w:r>
                    <w:proofErr w:type="spellEnd"/>
                    <w:r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>Kusi</w:t>
                    </w:r>
                    <w:proofErr w:type="spellEnd"/>
                    <w:r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>, a senior Lecture at Department of Educational Administration and Management at University of Education, Winneba.</w:t>
                    </w:r>
                  </w:p>
                  <w:p w14:paraId="76581AED" w14:textId="16DBABB4" w:rsidR="00A442F2" w:rsidRDefault="00A442F2" w:rsidP="00A442F2">
                    <w:pPr>
                      <w:pStyle w:val="ResumeText"/>
                      <w:tabs>
                        <w:tab w:val="left" w:pos="4650"/>
                        <w:tab w:val="left" w:pos="4740"/>
                      </w:tabs>
                      <w:ind w:right="1426"/>
                      <w:jc w:val="both"/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</w:pPr>
                    <w:r>
                      <w:rPr>
                        <w:rFonts w:ascii="Times New Roman" w:eastAsiaTheme="minorEastAsia" w:hAnsi="Times New Roman" w:cs="Times New Roman"/>
                        <w:bCs/>
                        <w:sz w:val="24"/>
                        <w:szCs w:val="24"/>
                      </w:rPr>
                      <w:t>May, 2020 to Date</w:t>
                    </w:r>
                  </w:p>
                  <w:p w14:paraId="1E32D41F" w14:textId="3903C16D" w:rsidR="00AF38E9" w:rsidRPr="00706341" w:rsidRDefault="00AF38E9" w:rsidP="00931EC9">
                    <w:pPr>
                      <w:pStyle w:val="ResumeText"/>
                      <w:numPr>
                        <w:ilvl w:val="0"/>
                        <w:numId w:val="3"/>
                      </w:numPr>
                      <w:tabs>
                        <w:tab w:val="left" w:pos="4650"/>
                        <w:tab w:val="left" w:pos="4740"/>
                      </w:tabs>
                      <w:ind w:right="1426"/>
                      <w:rPr>
                        <w:rFonts w:ascii="Times New Roman" w:eastAsiaTheme="minorEastAsia" w:hAnsi="Times New Roman" w:cs="Times New Roman"/>
                        <w:b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lastRenderedPageBreak/>
                      <w:t>Teaching Assistant, Tumu College of Education</w:t>
                    </w:r>
                  </w:p>
                  <w:p w14:paraId="1CBEF3A7" w14:textId="77777777" w:rsidR="00D41A4A" w:rsidRDefault="00AF38E9" w:rsidP="00931EC9">
                    <w:pPr>
                      <w:pStyle w:val="ResumeText"/>
                      <w:numPr>
                        <w:ilvl w:val="0"/>
                        <w:numId w:val="5"/>
                      </w:numPr>
                      <w:tabs>
                        <w:tab w:val="left" w:pos="4650"/>
                        <w:tab w:val="left" w:pos="4740"/>
                      </w:tabs>
                      <w:ind w:left="420" w:right="1426"/>
                      <w:jc w:val="both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My duties involve</w:t>
                    </w:r>
                    <w:r w:rsidR="001D3873"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d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assisting in teaching </w:t>
                    </w:r>
                    <w:r w:rsidR="00C33DB6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“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curriculum methods</w:t>
                    </w:r>
                    <w:r w:rsidR="00C33DB6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”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and </w:t>
                    </w:r>
                    <w:r w:rsidR="00C33DB6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“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materials in early childhood education</w:t>
                    </w:r>
                    <w:r w:rsidR="00C33DB6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”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.</w:t>
                    </w:r>
                  </w:p>
                  <w:p w14:paraId="44225EE9" w14:textId="77777777" w:rsidR="00D41A4A" w:rsidRDefault="00AF38E9" w:rsidP="00931EC9">
                    <w:pPr>
                      <w:pStyle w:val="ResumeText"/>
                      <w:numPr>
                        <w:ilvl w:val="0"/>
                        <w:numId w:val="5"/>
                      </w:numPr>
                      <w:tabs>
                        <w:tab w:val="left" w:pos="4650"/>
                        <w:tab w:val="left" w:pos="4740"/>
                      </w:tabs>
                      <w:ind w:left="420" w:right="1426"/>
                      <w:jc w:val="both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Marking and grading students’</w:t>
                    </w:r>
                    <w:r w:rsidR="00D41A4A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quizzes.</w:t>
                    </w:r>
                  </w:p>
                  <w:p w14:paraId="32B801A3" w14:textId="38B2F308" w:rsidR="00D41A4A" w:rsidRDefault="00AF38E9" w:rsidP="00931EC9">
                    <w:pPr>
                      <w:pStyle w:val="ResumeText"/>
                      <w:numPr>
                        <w:ilvl w:val="0"/>
                        <w:numId w:val="5"/>
                      </w:numPr>
                      <w:tabs>
                        <w:tab w:val="left" w:pos="4650"/>
                        <w:tab w:val="left" w:pos="4740"/>
                      </w:tabs>
                      <w:ind w:left="420" w:right="1426"/>
                      <w:jc w:val="both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Organizing tutorials for students and assisting them in completion of assignments.</w:t>
                    </w:r>
                    <w:r w:rsidR="00B557B4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</w:t>
                    </w:r>
                  </w:p>
                  <w:p w14:paraId="6FD243B6" w14:textId="68C694C2" w:rsidR="00AF38E9" w:rsidRDefault="00B557B4" w:rsidP="00931EC9">
                    <w:pPr>
                      <w:pStyle w:val="ResumeText"/>
                      <w:numPr>
                        <w:ilvl w:val="0"/>
                        <w:numId w:val="5"/>
                      </w:numPr>
                      <w:tabs>
                        <w:tab w:val="left" w:pos="4650"/>
                        <w:tab w:val="left" w:pos="4740"/>
                      </w:tabs>
                      <w:ind w:left="420" w:right="1426"/>
                      <w:jc w:val="both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I also had the opportunity to assist in teaching </w:t>
                    </w:r>
                    <w:r w:rsidR="00DE12E3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at Jackson College of Education distance program.</w:t>
                    </w:r>
                  </w:p>
                  <w:p w14:paraId="2545B5CA" w14:textId="203AFB7E" w:rsidR="00BA36EA" w:rsidRDefault="00BA36EA" w:rsidP="00BA36EA">
                    <w:pPr>
                      <w:pStyle w:val="ResumeText"/>
                      <w:tabs>
                        <w:tab w:val="left" w:pos="4650"/>
                        <w:tab w:val="left" w:pos="4740"/>
                      </w:tabs>
                      <w:ind w:right="1426"/>
                      <w:jc w:val="both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September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,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2018 to August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,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2019</w:t>
                    </w:r>
                  </w:p>
                  <w:p w14:paraId="707C9A8B" w14:textId="5EC6BF04" w:rsidR="00AF38E9" w:rsidRPr="00706341" w:rsidRDefault="00AF38E9" w:rsidP="00931EC9">
                    <w:pPr>
                      <w:pStyle w:val="ResumeText"/>
                      <w:numPr>
                        <w:ilvl w:val="0"/>
                        <w:numId w:val="4"/>
                      </w:numPr>
                      <w:tabs>
                        <w:tab w:val="left" w:pos="4650"/>
                        <w:tab w:val="left" w:pos="4740"/>
                      </w:tabs>
                      <w:ind w:right="1426"/>
                      <w:jc w:val="both"/>
                      <w:rPr>
                        <w:rFonts w:ascii="Times New Roman" w:eastAsiaTheme="majorEastAsia" w:hAnsi="Times New Roman" w:cs="Times New Roman"/>
                        <w:bCs/>
                        <w:caps/>
                        <w:color w:val="404040" w:themeColor="text1" w:themeTint="BF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>Class and subject teacher in the area</w:t>
                    </w:r>
                    <w:r w:rsidR="001D3873" w:rsidRPr="00706341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 xml:space="preserve"> of Numeracy, Natural Science, and </w:t>
                    </w:r>
                    <w:r w:rsidR="00374226" w:rsidRPr="00706341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>Language and Literacy</w:t>
                    </w:r>
                    <w:r w:rsidRPr="00706341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 xml:space="preserve"> at Brighten Your World Organisation,</w:t>
                    </w:r>
                    <w:r w:rsidR="00931EC9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706341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>Mankoadze</w:t>
                    </w:r>
                    <w:proofErr w:type="spellEnd"/>
                    <w:r w:rsidRPr="00706341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>, Ghana.</w:t>
                    </w:r>
                    <w:r w:rsidR="001D3873" w:rsidRPr="00706341">
                      <w:rPr>
                        <w:rFonts w:ascii="Times New Roman" w:eastAsiaTheme="majorEastAsia" w:hAnsi="Times New Roman" w:cs="Times New Roman"/>
                        <w:bCs/>
                        <w:color w:val="404040" w:themeColor="text1" w:themeTint="BF"/>
                        <w:sz w:val="24"/>
                        <w:szCs w:val="24"/>
                      </w:rPr>
                      <w:t xml:space="preserve"> (Volunteer)</w:t>
                    </w:r>
                  </w:p>
                  <w:p w14:paraId="7741C965" w14:textId="704F0556" w:rsidR="00AF38E9" w:rsidRPr="00706341" w:rsidRDefault="00BA36EA" w:rsidP="00BA36EA">
                    <w:pPr>
                      <w:pStyle w:val="ResumeText"/>
                      <w:tabs>
                        <w:tab w:val="left" w:pos="4650"/>
                        <w:tab w:val="left" w:pos="4740"/>
                      </w:tabs>
                      <w:ind w:left="60" w:right="1426"/>
                      <w:jc w:val="both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February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,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2016 to April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, 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201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8</w:t>
                    </w:r>
                  </w:p>
                </w:sdtContent>
              </w:sdt>
            </w:sdtContent>
          </w:sdt>
        </w:tc>
      </w:tr>
      <w:tr w:rsidR="00AF38E9" w:rsidRPr="00706341" w14:paraId="4D939B87" w14:textId="77777777" w:rsidTr="0021704A">
        <w:tc>
          <w:tcPr>
            <w:tcW w:w="3235" w:type="dxa"/>
          </w:tcPr>
          <w:p w14:paraId="1F3A6E30" w14:textId="77777777" w:rsidR="005863A7" w:rsidRPr="005863A7" w:rsidRDefault="005863A7" w:rsidP="00057A57">
            <w:pPr>
              <w:pStyle w:val="ResumeText"/>
              <w:rPr>
                <w:rFonts w:ascii="Times New Roman" w:hAnsi="Times New Roman" w:cs="Times New Roman"/>
                <w:b/>
                <w:sz w:val="8"/>
                <w:szCs w:val="8"/>
              </w:rPr>
            </w:pPr>
          </w:p>
          <w:p w14:paraId="48A27A6D" w14:textId="5B27C196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SKILLS &amp; ABILITIES</w:t>
            </w:r>
          </w:p>
        </w:tc>
        <w:tc>
          <w:tcPr>
            <w:tcW w:w="660" w:type="dxa"/>
          </w:tcPr>
          <w:p w14:paraId="1C3F8629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5" w:type="dxa"/>
          </w:tcPr>
          <w:sdt>
            <w:sdtPr>
              <w:rPr>
                <w:rFonts w:ascii="Times New Roman" w:eastAsiaTheme="minorEastAsia" w:hAnsi="Times New Roman" w:cs="Times New Roman"/>
                <w:b/>
                <w:caps/>
                <w:sz w:val="24"/>
                <w:szCs w:val="24"/>
              </w:rPr>
              <w:id w:val="-691765356"/>
            </w:sdtPr>
            <w:sdtEndPr>
              <w:rPr>
                <w:b w:val="0"/>
                <w:bCs/>
                <w:caps w:val="0"/>
              </w:rPr>
            </w:sdtEndPr>
            <w:sdtContent>
              <w:sdt>
                <w:sdtPr>
                  <w:rPr>
                    <w:rFonts w:ascii="Times New Roman" w:eastAsiaTheme="minorEastAsia" w:hAnsi="Times New Roman" w:cs="Times New Roman"/>
                    <w:b/>
                    <w:caps/>
                    <w:sz w:val="24"/>
                    <w:szCs w:val="24"/>
                  </w:rPr>
                  <w:id w:val="-1126388115"/>
                </w:sdtPr>
                <w:sdtEndPr>
                  <w:rPr>
                    <w:b w:val="0"/>
                    <w:bCs/>
                    <w:caps w:val="0"/>
                  </w:rPr>
                </w:sdtEndPr>
                <w:sdtContent>
                  <w:p w14:paraId="4C0A8F36" w14:textId="77777777" w:rsidR="00374226" w:rsidRPr="00706341" w:rsidRDefault="00AF38E9" w:rsidP="00931EC9">
                    <w:pPr>
                      <w:pStyle w:val="ResumeText"/>
                      <w:numPr>
                        <w:ilvl w:val="0"/>
                        <w:numId w:val="1"/>
                      </w:numPr>
                      <w:ind w:right="142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Computer Literate in Word Processing, Micr</w:t>
                    </w:r>
                    <w:r w:rsidR="00374226"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osoft Excel, Power point.</w:t>
                    </w:r>
                  </w:p>
                  <w:p w14:paraId="4C24ECEC" w14:textId="77777777" w:rsidR="00EF506D" w:rsidRPr="00706341" w:rsidRDefault="00EF506D" w:rsidP="00283263">
                    <w:pPr>
                      <w:pStyle w:val="ResumeText"/>
                      <w:numPr>
                        <w:ilvl w:val="0"/>
                        <w:numId w:val="1"/>
                      </w:numPr>
                      <w:ind w:right="25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Strong-willed </w:t>
                    </w:r>
                  </w:p>
                  <w:p w14:paraId="3FA1FF90" w14:textId="4CF623BB" w:rsidR="009374B2" w:rsidRPr="00706341" w:rsidRDefault="009374B2" w:rsidP="00931EC9">
                    <w:pPr>
                      <w:pStyle w:val="ResumeText"/>
                      <w:numPr>
                        <w:ilvl w:val="0"/>
                        <w:numId w:val="1"/>
                      </w:numPr>
                      <w:tabs>
                        <w:tab w:val="left" w:pos="4740"/>
                      </w:tabs>
                      <w:ind w:right="142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Honest and </w:t>
                    </w:r>
                    <w:r w:rsidR="00A6672F"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demonstrate steadfast adherence</w:t>
                    </w:r>
                    <w:r w:rsidR="00DC00B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</w:t>
                    </w:r>
                    <w:r w:rsidR="00A6672F"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to a strict moral and ethical codes.</w:t>
                    </w:r>
                  </w:p>
                  <w:p w14:paraId="44D60B62" w14:textId="77777777" w:rsidR="00AF38E9" w:rsidRPr="00706341" w:rsidRDefault="00AF38E9" w:rsidP="00931EC9">
                    <w:pPr>
                      <w:pStyle w:val="ResumeText"/>
                      <w:numPr>
                        <w:ilvl w:val="0"/>
                        <w:numId w:val="1"/>
                      </w:numPr>
                      <w:tabs>
                        <w:tab w:val="left" w:pos="4740"/>
                      </w:tabs>
                      <w:ind w:right="142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Good verbal and written communication skills</w:t>
                    </w:r>
                  </w:p>
                  <w:p w14:paraId="627F80CC" w14:textId="77777777" w:rsidR="00AF38E9" w:rsidRPr="00706341" w:rsidRDefault="00AF38E9" w:rsidP="00283263">
                    <w:pPr>
                      <w:pStyle w:val="ResumeText"/>
                      <w:numPr>
                        <w:ilvl w:val="0"/>
                        <w:numId w:val="1"/>
                      </w:numPr>
                      <w:ind w:right="25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Good team player</w:t>
                    </w:r>
                  </w:p>
                  <w:p w14:paraId="507CF5EA" w14:textId="77777777" w:rsidR="00AF38E9" w:rsidRPr="00706341" w:rsidRDefault="00AF38E9" w:rsidP="00283263">
                    <w:pPr>
                      <w:pStyle w:val="ResumeText"/>
                      <w:numPr>
                        <w:ilvl w:val="0"/>
                        <w:numId w:val="1"/>
                      </w:numPr>
                      <w:ind w:right="25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Self-motivated and hardworking</w:t>
                    </w:r>
                  </w:p>
                  <w:p w14:paraId="64F2E9BF" w14:textId="77777777" w:rsidR="00AF38E9" w:rsidRPr="00706341" w:rsidRDefault="00AF38E9" w:rsidP="00283263">
                    <w:pPr>
                      <w:pStyle w:val="ResumeText"/>
                      <w:numPr>
                        <w:ilvl w:val="0"/>
                        <w:numId w:val="1"/>
                      </w:numPr>
                      <w:ind w:right="25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Quick learner</w:t>
                    </w:r>
                  </w:p>
                  <w:p w14:paraId="55FE3920" w14:textId="77777777" w:rsidR="00AF38E9" w:rsidRPr="00706341" w:rsidRDefault="00AF38E9" w:rsidP="00283263">
                    <w:pPr>
                      <w:pStyle w:val="ResumeText"/>
                      <w:numPr>
                        <w:ilvl w:val="0"/>
                        <w:numId w:val="1"/>
                      </w:numPr>
                      <w:ind w:right="25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Ability to work un</w:t>
                    </w:r>
                    <w:r w:rsidR="007F4DFD"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der pressure</w:t>
                    </w:r>
                  </w:p>
                  <w:p w14:paraId="14E25A51" w14:textId="77777777" w:rsidR="00AF38E9" w:rsidRPr="00706341" w:rsidRDefault="00AF38E9" w:rsidP="00DC00BE">
                    <w:pPr>
                      <w:pStyle w:val="ResumeText"/>
                      <w:numPr>
                        <w:ilvl w:val="0"/>
                        <w:numId w:val="1"/>
                      </w:numPr>
                      <w:ind w:right="142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Ability to work with little or no supervision</w:t>
                    </w:r>
                  </w:p>
                  <w:p w14:paraId="4AAF9929" w14:textId="77777777" w:rsidR="00AF38E9" w:rsidRPr="00706341" w:rsidRDefault="00AF38E9" w:rsidP="00283263">
                    <w:pPr>
                      <w:pStyle w:val="ResumeText"/>
                      <w:numPr>
                        <w:ilvl w:val="0"/>
                        <w:numId w:val="1"/>
                      </w:numPr>
                      <w:ind w:right="256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lastRenderedPageBreak/>
                      <w:t xml:space="preserve">Good organizational skills </w:t>
                    </w:r>
                  </w:p>
                </w:sdtContent>
              </w:sdt>
            </w:sdtContent>
          </w:sdt>
        </w:tc>
      </w:tr>
      <w:tr w:rsidR="00AF38E9" w:rsidRPr="00706341" w14:paraId="56CF707C" w14:textId="77777777" w:rsidTr="0021704A">
        <w:tc>
          <w:tcPr>
            <w:tcW w:w="3235" w:type="dxa"/>
          </w:tcPr>
          <w:p w14:paraId="206182EF" w14:textId="77777777" w:rsidR="005863A7" w:rsidRPr="00CA6A13" w:rsidRDefault="005863A7" w:rsidP="00057A57">
            <w:pPr>
              <w:pStyle w:val="ResumeText"/>
              <w:rPr>
                <w:rFonts w:ascii="Times New Roman" w:hAnsi="Times New Roman" w:cs="Times New Roman"/>
                <w:b/>
                <w:sz w:val="12"/>
                <w:szCs w:val="12"/>
              </w:rPr>
            </w:pPr>
          </w:p>
          <w:p w14:paraId="32C25785" w14:textId="6DB052B3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EADERSHIP EXPERIENCE </w:t>
            </w:r>
          </w:p>
          <w:p w14:paraId="64A45C1C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06E935D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180D8E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ECCF853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85F45D2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A064F93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F277C6B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8DCC952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9242E52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C11F054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73DBFFA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6FA9E27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792312E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E75AAF1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32BDBB5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49887D8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AA0422F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117E14F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C2B848B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C88911A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E336CA9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5DC5D8C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1FD88A4" w14:textId="77777777" w:rsidR="00AF38E9" w:rsidRPr="00706341" w:rsidRDefault="00AF38E9" w:rsidP="00057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6FF20B" w14:textId="77777777" w:rsidR="00AF38E9" w:rsidRPr="00706341" w:rsidRDefault="00AF38E9" w:rsidP="00057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A54A37" w14:textId="77777777" w:rsidR="00AF38E9" w:rsidRPr="00706341" w:rsidRDefault="00AF38E9" w:rsidP="00057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1CFEFD" w14:textId="77777777" w:rsidR="00AF38E9" w:rsidRPr="00706341" w:rsidRDefault="00AF38E9" w:rsidP="00057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F160A" w14:textId="77777777" w:rsidR="00AF38E9" w:rsidRPr="00706341" w:rsidRDefault="00AF38E9" w:rsidP="00057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AD4749" w14:textId="77777777" w:rsidR="00AF38E9" w:rsidRPr="00706341" w:rsidRDefault="00AF38E9" w:rsidP="00057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94AA90" w14:textId="77777777" w:rsidR="00AF38E9" w:rsidRPr="00706341" w:rsidRDefault="00AF38E9" w:rsidP="00057A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075F94" w14:textId="77777777" w:rsidR="005863A7" w:rsidRPr="005863A7" w:rsidRDefault="005863A7" w:rsidP="00057A57">
            <w:pPr>
              <w:rPr>
                <w:rFonts w:ascii="Times New Roman" w:hAnsi="Times New Roman" w:cs="Times New Roman"/>
                <w:sz w:val="2"/>
                <w:szCs w:val="2"/>
              </w:rPr>
            </w:pPr>
          </w:p>
          <w:p w14:paraId="49F4AFC8" w14:textId="6916300C" w:rsidR="00AF38E9" w:rsidRPr="00706341" w:rsidRDefault="00AF38E9" w:rsidP="00057A5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RAINING AND       CERTIFICATION PROGRAMMES.</w:t>
            </w:r>
          </w:p>
          <w:p w14:paraId="4B08583C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0" w:type="dxa"/>
          </w:tcPr>
          <w:p w14:paraId="1A2DC1B4" w14:textId="77777777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5" w:type="dxa"/>
          </w:tcPr>
          <w:p w14:paraId="1D981047" w14:textId="07073C82" w:rsidR="00DB7366" w:rsidRPr="00706341" w:rsidRDefault="00DB7366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52" w:hanging="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Senate member, Graduate Students’ Association of Ghana (GRASAG), University </w:t>
            </w:r>
            <w:r w:rsidR="007C1FB0" w:rsidRPr="00706341">
              <w:rPr>
                <w:rFonts w:ascii="Times New Roman" w:hAnsi="Times New Roman" w:cs="Times New Roman"/>
                <w:sz w:val="24"/>
                <w:szCs w:val="24"/>
              </w:rPr>
              <w:t>of Education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, Winneba-Chapter</w:t>
            </w:r>
          </w:p>
          <w:p w14:paraId="308BFB31" w14:textId="023410B4" w:rsidR="00AF38E9" w:rsidRPr="00706341" w:rsidRDefault="00AF38E9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52" w:hanging="5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Elected as Financial Secretary of National Service Personnel Association of Ghana (NASPA), Upper West Regional Bloc (December, 2018 to </w:t>
            </w:r>
            <w:r w:rsidR="0069729F" w:rsidRPr="00706341">
              <w:rPr>
                <w:rFonts w:ascii="Times New Roman" w:hAnsi="Times New Roman" w:cs="Times New Roman"/>
                <w:sz w:val="24"/>
                <w:szCs w:val="24"/>
              </w:rPr>
              <w:t>December, 2019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05305C13" w14:textId="5E3ECAB2" w:rsidR="00AF38E9" w:rsidRPr="00706341" w:rsidRDefault="00AF38E9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Elected as Financial Secretary of National Service Personnel Association of Ghana (NASPA),</w:t>
            </w:r>
            <w:r w:rsidR="007C1F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Sissala</w:t>
            </w:r>
            <w:proofErr w:type="spellEnd"/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 East Municipal Bloc (November, 2018 to </w:t>
            </w:r>
            <w:r w:rsidR="0069729F" w:rsidRPr="00706341">
              <w:rPr>
                <w:rFonts w:ascii="Times New Roman" w:hAnsi="Times New Roman" w:cs="Times New Roman"/>
                <w:sz w:val="24"/>
                <w:szCs w:val="24"/>
              </w:rPr>
              <w:t>November, 2019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2B48ED24" w14:textId="373019F6" w:rsidR="00AF38E9" w:rsidRPr="00706341" w:rsidRDefault="00AF38E9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Appointed as Disciplinary Committee member of National Service Personnel Association of Ghana (NASPA), Upper West Regional Bloc (December, 2018 to D</w:t>
            </w:r>
            <w:r w:rsidR="004F3D5B" w:rsidRPr="00706341">
              <w:rPr>
                <w:rFonts w:ascii="Times New Roman" w:hAnsi="Times New Roman" w:cs="Times New Roman"/>
                <w:sz w:val="24"/>
                <w:szCs w:val="24"/>
              </w:rPr>
              <w:t>ecember, 2019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27BE4650" w14:textId="50CECBB2" w:rsidR="00AF38E9" w:rsidRPr="00706341" w:rsidRDefault="00AF38E9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Elected as Financial Secretary of Childhood Care and Education Students’ Association of Ghana (CCESAG), University of Education, Winneba-Chapter (2016/2017</w:t>
            </w:r>
            <w:r w:rsidR="00DC02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academic year).</w:t>
            </w:r>
          </w:p>
          <w:p w14:paraId="499C226F" w14:textId="77777777" w:rsidR="00AF38E9" w:rsidRPr="00706341" w:rsidRDefault="00AF38E9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Appointed as Executive Member of National Union of Ghana Students (NUGS), University of Education, Winneba-Chapter (2016/2017 academic year).</w:t>
            </w:r>
          </w:p>
          <w:p w14:paraId="05E1DF15" w14:textId="6ED082DB" w:rsidR="00AF38E9" w:rsidRPr="00706341" w:rsidRDefault="00B37086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Appointed as </w:t>
            </w:r>
            <w:r w:rsidR="00AF38E9" w:rsidRPr="00706341">
              <w:rPr>
                <w:rFonts w:ascii="Times New Roman" w:hAnsi="Times New Roman" w:cs="Times New Roman"/>
                <w:sz w:val="24"/>
                <w:szCs w:val="24"/>
              </w:rPr>
              <w:t>Welfare Committee Member of Childhood Care and Education Students’ Association of Ghana (CCESAG), University of Education, Winneba-Chapter (2015/2016 academic year).</w:t>
            </w:r>
          </w:p>
          <w:p w14:paraId="0ACB2BC2" w14:textId="43DDD721" w:rsidR="00AF38E9" w:rsidRDefault="00AF38E9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Vice President of Deeper Life Students Organisation (DLSO), </w:t>
            </w:r>
            <w:proofErr w:type="spellStart"/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Jachie</w:t>
            </w:r>
            <w:r w:rsidR="00FB7CAA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Pramso</w:t>
            </w:r>
            <w:proofErr w:type="spellEnd"/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 Senior High School Chapter (2012/</w:t>
            </w:r>
            <w:r w:rsidR="00FC0F89">
              <w:rPr>
                <w:rFonts w:ascii="Times New Roman" w:hAnsi="Times New Roman" w:cs="Times New Roman"/>
                <w:sz w:val="24"/>
                <w:szCs w:val="24"/>
              </w:rPr>
              <w:t xml:space="preserve">2013 </w:t>
            </w:r>
            <w:r w:rsidR="00FC0F89" w:rsidRPr="00706341">
              <w:rPr>
                <w:rFonts w:ascii="Times New Roman" w:hAnsi="Times New Roman" w:cs="Times New Roman"/>
                <w:sz w:val="24"/>
                <w:szCs w:val="24"/>
              </w:rPr>
              <w:t>academic</w:t>
            </w: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 year).</w:t>
            </w:r>
          </w:p>
          <w:p w14:paraId="69346A39" w14:textId="77777777" w:rsidR="0023109E" w:rsidRPr="00671EA2" w:rsidRDefault="0023109E" w:rsidP="00931EC9">
            <w:pPr>
              <w:pStyle w:val="ResumeTex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5A64BB" w14:textId="77777777" w:rsidR="00AF38E9" w:rsidRPr="00706341" w:rsidRDefault="00AF38E9" w:rsidP="00931EC9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60" w:right="1426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Training on the use of Jolly Phonics in teaching children how to read.</w:t>
            </w:r>
          </w:p>
          <w:p w14:paraId="39D716B3" w14:textId="77777777" w:rsidR="00AF38E9" w:rsidRPr="00706341" w:rsidRDefault="00AF38E9" w:rsidP="00931EC9">
            <w:pPr>
              <w:pStyle w:val="ResumeText"/>
              <w:numPr>
                <w:ilvl w:val="0"/>
                <w:numId w:val="2"/>
              </w:numPr>
              <w:tabs>
                <w:tab w:val="left" w:pos="420"/>
                <w:tab w:val="left" w:pos="4515"/>
                <w:tab w:val="left" w:pos="4726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Certificate for participating in Ghana National Montessori Conference.</w:t>
            </w:r>
          </w:p>
          <w:p w14:paraId="0B8EB6C9" w14:textId="77777777" w:rsidR="00AF38E9" w:rsidRPr="00706341" w:rsidRDefault="00AF38E9" w:rsidP="00931EC9">
            <w:pPr>
              <w:pStyle w:val="ResumeText"/>
              <w:numPr>
                <w:ilvl w:val="0"/>
                <w:numId w:val="2"/>
              </w:numPr>
              <w:tabs>
                <w:tab w:val="left" w:pos="420"/>
                <w:tab w:val="left" w:pos="4726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Certificate of participating in a workshop for Newly Elected Student Leaders.</w:t>
            </w:r>
          </w:p>
          <w:p w14:paraId="7D06E3C1" w14:textId="77777777" w:rsidR="00AF38E9" w:rsidRPr="00706341" w:rsidRDefault="00AF38E9" w:rsidP="00931EC9">
            <w:pPr>
              <w:pStyle w:val="ResumeText"/>
              <w:numPr>
                <w:ilvl w:val="0"/>
                <w:numId w:val="2"/>
              </w:numPr>
              <w:tabs>
                <w:tab w:val="left" w:pos="420"/>
                <w:tab w:val="left" w:pos="4726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Certificate for participating in Students Representatives Counsel Audit Board Workshop.</w:t>
            </w:r>
          </w:p>
          <w:p w14:paraId="0C5C5FCC" w14:textId="77777777" w:rsidR="00AF38E9" w:rsidRPr="00706341" w:rsidRDefault="00AF38E9" w:rsidP="00931EC9">
            <w:pPr>
              <w:pStyle w:val="ResumeText"/>
              <w:numPr>
                <w:ilvl w:val="0"/>
                <w:numId w:val="2"/>
              </w:numPr>
              <w:tabs>
                <w:tab w:val="left" w:pos="420"/>
                <w:tab w:val="left" w:pos="4726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Certificate of participating in Databank Africa’s Young Leaders and Entrepreneurs Summit.</w:t>
            </w:r>
          </w:p>
          <w:p w14:paraId="4ED3D22D" w14:textId="77777777" w:rsidR="00AF38E9" w:rsidRPr="00706341" w:rsidRDefault="00AF38E9" w:rsidP="00931EC9">
            <w:pPr>
              <w:pStyle w:val="ResumeText"/>
              <w:numPr>
                <w:ilvl w:val="0"/>
                <w:numId w:val="2"/>
              </w:numPr>
              <w:tabs>
                <w:tab w:val="left" w:pos="420"/>
                <w:tab w:val="left" w:pos="4726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Certificate for participating in Ghana National History Day Competition.</w:t>
            </w:r>
          </w:p>
          <w:p w14:paraId="4E52BAA7" w14:textId="4DA60DF8" w:rsidR="00AF38E9" w:rsidRPr="00FC0F89" w:rsidRDefault="00AF38E9" w:rsidP="00FC0F89">
            <w:pPr>
              <w:pStyle w:val="ResumeText"/>
              <w:numPr>
                <w:ilvl w:val="0"/>
                <w:numId w:val="2"/>
              </w:numPr>
              <w:tabs>
                <w:tab w:val="left" w:pos="420"/>
                <w:tab w:val="left" w:pos="4726"/>
              </w:tabs>
              <w:ind w:left="60" w:hanging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Certificate of participating in </w:t>
            </w:r>
            <w:proofErr w:type="spellStart"/>
            <w:r w:rsidRPr="00706341">
              <w:rPr>
                <w:rFonts w:ascii="Times New Roman" w:hAnsi="Times New Roman" w:cs="Times New Roman"/>
                <w:sz w:val="24"/>
                <w:szCs w:val="24"/>
              </w:rPr>
              <w:t>Otumfour</w:t>
            </w:r>
            <w:proofErr w:type="spellEnd"/>
            <w:r w:rsidRPr="00706341">
              <w:rPr>
                <w:rFonts w:ascii="Times New Roman" w:hAnsi="Times New Roman" w:cs="Times New Roman"/>
                <w:sz w:val="24"/>
                <w:szCs w:val="24"/>
              </w:rPr>
              <w:t xml:space="preserve"> Osei Tutu (II) School Guidance and Counselling Program.</w:t>
            </w:r>
          </w:p>
        </w:tc>
      </w:tr>
      <w:tr w:rsidR="00B85E20" w:rsidRPr="00706341" w14:paraId="2868976F" w14:textId="77777777" w:rsidTr="0021704A">
        <w:tc>
          <w:tcPr>
            <w:tcW w:w="3235" w:type="dxa"/>
          </w:tcPr>
          <w:p w14:paraId="29821D1D" w14:textId="77777777" w:rsidR="00FC0F89" w:rsidRPr="00FC0F89" w:rsidRDefault="00FC0F89" w:rsidP="00057A57">
            <w:pPr>
              <w:pStyle w:val="ResumeText"/>
              <w:rPr>
                <w:rFonts w:ascii="Times New Roman" w:hAnsi="Times New Roman" w:cs="Times New Roman"/>
                <w:b/>
                <w:sz w:val="6"/>
                <w:szCs w:val="6"/>
              </w:rPr>
            </w:pPr>
          </w:p>
          <w:p w14:paraId="0664DEF1" w14:textId="7672B476" w:rsidR="00B85E20" w:rsidRPr="00B85E20" w:rsidRDefault="00B85E20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OBBIES </w:t>
            </w:r>
          </w:p>
        </w:tc>
        <w:tc>
          <w:tcPr>
            <w:tcW w:w="660" w:type="dxa"/>
          </w:tcPr>
          <w:p w14:paraId="66C974ED" w14:textId="77777777" w:rsidR="00B85E20" w:rsidRPr="00C77BD5" w:rsidRDefault="00B85E20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5" w:type="dxa"/>
          </w:tcPr>
          <w:p w14:paraId="5B068AA2" w14:textId="72FAB416" w:rsidR="00946720" w:rsidRPr="00946720" w:rsidRDefault="00946720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52" w:hanging="52"/>
              <w:jc w:val="both"/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46720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urfing</w:t>
            </w:r>
          </w:p>
          <w:p w14:paraId="4FC3C4CA" w14:textId="4AE8AB75" w:rsidR="00B85E20" w:rsidRPr="00A5377D" w:rsidRDefault="00C77BD5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52" w:hanging="52"/>
              <w:jc w:val="both"/>
              <w:rPr>
                <w:rStyle w:val="Strong"/>
                <w:rFonts w:ascii="Times New Roman" w:hAnsi="Times New Roman" w:cs="Times New Roman"/>
                <w:sz w:val="24"/>
                <w:szCs w:val="24"/>
              </w:rPr>
            </w:pPr>
            <w:r w:rsidRPr="00F50FD2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xploring other cultures</w:t>
            </w:r>
          </w:p>
          <w:p w14:paraId="59979CD6" w14:textId="085F4BB9" w:rsidR="00A5377D" w:rsidRPr="00946720" w:rsidRDefault="00946720" w:rsidP="00895B81">
            <w:pPr>
              <w:pStyle w:val="ResumeText"/>
              <w:numPr>
                <w:ilvl w:val="0"/>
                <w:numId w:val="2"/>
              </w:numPr>
              <w:tabs>
                <w:tab w:val="left" w:pos="420"/>
              </w:tabs>
              <w:ind w:left="52" w:hanging="5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6720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</w:t>
            </w:r>
            <w:r w:rsidR="00A5377D" w:rsidRPr="00946720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olunteering</w:t>
            </w:r>
          </w:p>
        </w:tc>
      </w:tr>
      <w:tr w:rsidR="00AF38E9" w:rsidRPr="00706341" w14:paraId="5C40DDEF" w14:textId="77777777" w:rsidTr="0021704A">
        <w:tc>
          <w:tcPr>
            <w:tcW w:w="3235" w:type="dxa"/>
          </w:tcPr>
          <w:p w14:paraId="6F1B1A63" w14:textId="7D61E4CF" w:rsidR="00AF38E9" w:rsidRPr="00706341" w:rsidRDefault="00AF38E9" w:rsidP="00057A57">
            <w:pPr>
              <w:pStyle w:val="ResumeTex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6341">
              <w:rPr>
                <w:rFonts w:ascii="Times New Roman" w:hAnsi="Times New Roman" w:cs="Times New Roman"/>
                <w:b/>
                <w:sz w:val="24"/>
                <w:szCs w:val="24"/>
              </w:rPr>
              <w:t>REFERENCES</w:t>
            </w:r>
          </w:p>
        </w:tc>
        <w:tc>
          <w:tcPr>
            <w:tcW w:w="660" w:type="dxa"/>
          </w:tcPr>
          <w:p w14:paraId="7DD043E5" w14:textId="77777777" w:rsidR="00AF38E9" w:rsidRPr="00461171" w:rsidRDefault="00AF38E9" w:rsidP="00057A57">
            <w:pPr>
              <w:pStyle w:val="ResumeTex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75" w:type="dxa"/>
          </w:tcPr>
          <w:sdt>
            <w:sdtPr>
              <w:rPr>
                <w:rFonts w:ascii="Times New Roman" w:eastAsiaTheme="minorEastAsia" w:hAnsi="Times New Roman" w:cs="Times New Roman"/>
                <w:b/>
                <w:caps/>
                <w:sz w:val="24"/>
                <w:szCs w:val="24"/>
              </w:rPr>
              <w:id w:val="-1883713024"/>
            </w:sdtPr>
            <w:sdtEndPr>
              <w:rPr>
                <w:b w:val="0"/>
                <w:bCs/>
                <w:caps w:val="0"/>
              </w:rPr>
            </w:sdtEndPr>
            <w:sdtContent>
              <w:sdt>
                <w:sdtPr>
                  <w:rPr>
                    <w:rFonts w:ascii="Times New Roman" w:eastAsiaTheme="minorEastAsia" w:hAnsi="Times New Roman" w:cs="Times New Roman"/>
                    <w:b/>
                    <w:caps/>
                    <w:sz w:val="24"/>
                    <w:szCs w:val="24"/>
                  </w:rPr>
                  <w:id w:val="-1368215953"/>
                </w:sdtPr>
                <w:sdtEndPr>
                  <w:rPr>
                    <w:b w:val="0"/>
                    <w:bCs/>
                    <w:caps w:val="0"/>
                  </w:rPr>
                </w:sdtEndPr>
                <w:sdtContent>
                  <w:p w14:paraId="0525349B" w14:textId="40A21DEF" w:rsidR="00BF039A" w:rsidRPr="00461171" w:rsidRDefault="00BF039A" w:rsidP="00BF039A">
                    <w:pPr>
                      <w:pStyle w:val="ResumeText"/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</w:pPr>
                    <w:proofErr w:type="spellStart"/>
                    <w:r w:rsidRPr="00461171"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  <w:t>Yayra</w:t>
                    </w:r>
                    <w:proofErr w:type="spellEnd"/>
                    <w:r w:rsidRPr="00461171"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461171"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  <w:t>Dzakadzie</w:t>
                    </w:r>
                    <w:proofErr w:type="spellEnd"/>
                    <w:r w:rsidRPr="00461171"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  <w:t xml:space="preserve"> </w:t>
                    </w:r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>(PhD)</w:t>
                    </w:r>
                  </w:p>
                  <w:p w14:paraId="7F5FD261" w14:textId="77777777" w:rsidR="00BF039A" w:rsidRPr="00461171" w:rsidRDefault="00BF039A" w:rsidP="00BF039A">
                    <w:pPr>
                      <w:pStyle w:val="ResumeText"/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</w:pPr>
                    <w:r w:rsidRPr="00461171"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  <w:t>Head of Department, Early Childhood Education</w:t>
                    </w:r>
                  </w:p>
                  <w:p w14:paraId="1A16DCA9" w14:textId="77777777" w:rsidR="00BF039A" w:rsidRPr="00461171" w:rsidRDefault="00BF039A" w:rsidP="00BF039A">
                    <w:pPr>
                      <w:pStyle w:val="ResumeText"/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</w:pPr>
                    <w:r w:rsidRPr="00461171">
                      <w:rPr>
                        <w:rStyle w:val="Emphasis"/>
                        <w:rFonts w:ascii="Times New Roman" w:hAnsi="Times New Roman" w:cs="Times New Roman"/>
                        <w:i w:val="0"/>
                        <w:iCs w:val="0"/>
                        <w:sz w:val="24"/>
                        <w:szCs w:val="24"/>
                      </w:rPr>
                      <w:t xml:space="preserve">University of Education, Winneba </w:t>
                    </w:r>
                  </w:p>
                  <w:p w14:paraId="1A879257" w14:textId="2F44049B" w:rsidR="00BF039A" w:rsidRDefault="00461171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Tel: </w:t>
                    </w:r>
                    <w:r w:rsidR="00BF039A"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0244883998)</w:t>
                    </w:r>
                  </w:p>
                  <w:p w14:paraId="5FF90A59" w14:textId="1616E112" w:rsidR="00461171" w:rsidRPr="00461171" w:rsidRDefault="00461171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Email: d</w:t>
                    </w:r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yayra2014@gmail.com</w:t>
                    </w:r>
                  </w:p>
                  <w:p w14:paraId="203750D8" w14:textId="77777777" w:rsidR="00BF039A" w:rsidRPr="00461171" w:rsidRDefault="00BF039A" w:rsidP="00057A57">
                    <w:pPr>
                      <w:pStyle w:val="ResumeText"/>
                      <w:rPr>
                        <w:rFonts w:ascii="Times New Roman" w:eastAsiaTheme="minorEastAsia" w:hAnsi="Times New Roman" w:cs="Times New Roman"/>
                        <w:b/>
                        <w:caps/>
                        <w:sz w:val="24"/>
                        <w:szCs w:val="24"/>
                      </w:rPr>
                    </w:pPr>
                  </w:p>
                  <w:p w14:paraId="67C242BE" w14:textId="77777777" w:rsidR="00AF38E9" w:rsidRPr="00461171" w:rsidRDefault="00AF38E9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  <w:p w14:paraId="22874FDD" w14:textId="7F0308D6" w:rsidR="00AF38E9" w:rsidRPr="00461171" w:rsidRDefault="00BF039A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proofErr w:type="spellStart"/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lastRenderedPageBreak/>
                      <w:t>Hinneh</w:t>
                    </w:r>
                    <w:proofErr w:type="spellEnd"/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</w:t>
                    </w:r>
                    <w:proofErr w:type="spellStart"/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Kusi</w:t>
                    </w:r>
                    <w:proofErr w:type="spellEnd"/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(PhD)</w:t>
                    </w:r>
                  </w:p>
                  <w:p w14:paraId="3C0F86C9" w14:textId="25D43A65" w:rsidR="00AF38E9" w:rsidRPr="00461171" w:rsidRDefault="00BF039A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Senior Lecturer </w:t>
                    </w:r>
                  </w:p>
                  <w:p w14:paraId="59D0F43B" w14:textId="1A080A0B" w:rsidR="00BF039A" w:rsidRPr="00461171" w:rsidRDefault="00461171" w:rsidP="006A0684">
                    <w:pPr>
                      <w:pStyle w:val="ResumeText"/>
                      <w:ind w:right="540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Department of Administration and Management </w:t>
                    </w:r>
                  </w:p>
                  <w:p w14:paraId="0A94C488" w14:textId="4215D1AC" w:rsidR="00461171" w:rsidRPr="00461171" w:rsidRDefault="00461171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461171">
                      <w:rPr>
                        <w:rStyle w:val="gi"/>
                        <w:rFonts w:ascii="Times New Roman" w:hAnsi="Times New Roman" w:cs="Times New Roman"/>
                        <w:sz w:val="24"/>
                        <w:szCs w:val="24"/>
                      </w:rPr>
                      <w:t>Email: hinnehkusi@yahoo.com</w:t>
                    </w:r>
                  </w:p>
                  <w:p w14:paraId="0DD2A097" w14:textId="3AD6DB0A" w:rsidR="00461171" w:rsidRDefault="00461171" w:rsidP="00461171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Tel: 0</w:t>
                    </w:r>
                    <w:r w:rsidRPr="0046117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208170420</w:t>
                    </w:r>
                  </w:p>
                  <w:p w14:paraId="5F9DDF07" w14:textId="46820BED" w:rsidR="005750AF" w:rsidRDefault="005750AF" w:rsidP="00461171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  <w:p w14:paraId="3A0CD46A" w14:textId="77777777" w:rsidR="005750AF" w:rsidRPr="00461171" w:rsidRDefault="005750AF" w:rsidP="005750AF">
                    <w:pPr>
                      <w:pStyle w:val="ResumeText"/>
                      <w:rPr>
                        <w:rFonts w:ascii="Times New Roman" w:eastAsiaTheme="minorEastAsia" w:hAnsi="Times New Roman" w:cs="Times New Roman"/>
                        <w:b/>
                        <w:caps/>
                        <w:sz w:val="24"/>
                        <w:szCs w:val="24"/>
                      </w:rPr>
                    </w:pPr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 xml:space="preserve">Michael </w:t>
                    </w:r>
                    <w:proofErr w:type="spellStart"/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>Subbey</w:t>
                    </w:r>
                    <w:proofErr w:type="spellEnd"/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 xml:space="preserve"> (PhD)</w:t>
                    </w:r>
                  </w:p>
                  <w:p w14:paraId="193DC7FE" w14:textId="77777777" w:rsidR="005750AF" w:rsidRPr="00461171" w:rsidRDefault="005750AF" w:rsidP="005750AF">
                    <w:pPr>
                      <w:pStyle w:val="ResumeText"/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</w:pPr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 xml:space="preserve">Lecturer, </w:t>
                    </w:r>
                  </w:p>
                  <w:p w14:paraId="722E1ACF" w14:textId="77777777" w:rsidR="005750AF" w:rsidRPr="00461171" w:rsidRDefault="005750AF" w:rsidP="005750AF">
                    <w:pPr>
                      <w:pStyle w:val="ResumeText"/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</w:pPr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>University of Education, Winneba.</w:t>
                    </w:r>
                  </w:p>
                  <w:p w14:paraId="6DC77899" w14:textId="77777777" w:rsidR="005750AF" w:rsidRDefault="005750AF" w:rsidP="005750AF">
                    <w:pPr>
                      <w:pStyle w:val="ResumeText"/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 xml:space="preserve">Tel: </w:t>
                    </w:r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>0244067425</w:t>
                    </w:r>
                  </w:p>
                  <w:p w14:paraId="06104AA8" w14:textId="47DAD5F1" w:rsidR="005750AF" w:rsidRPr="005750AF" w:rsidRDefault="005750AF" w:rsidP="00461171">
                    <w:pPr>
                      <w:pStyle w:val="ResumeText"/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 xml:space="preserve">Email: </w:t>
                    </w:r>
                    <w:r w:rsidRPr="00461171">
                      <w:rPr>
                        <w:rFonts w:ascii="Times New Roman" w:eastAsiaTheme="minorEastAsia" w:hAnsi="Times New Roman" w:cs="Times New Roman"/>
                        <w:sz w:val="24"/>
                        <w:szCs w:val="24"/>
                      </w:rPr>
                      <w:t>msubbey@gmail.com</w:t>
                    </w:r>
                  </w:p>
                  <w:p w14:paraId="318021D1" w14:textId="77777777" w:rsidR="0050456B" w:rsidRDefault="0050456B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  <w:p w14:paraId="34E04EB2" w14:textId="77777777" w:rsidR="0050456B" w:rsidRPr="00706341" w:rsidRDefault="0050456B" w:rsidP="0050456B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Rolanda </w:t>
                    </w:r>
                    <w:proofErr w:type="spellStart"/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Bogi</w:t>
                    </w:r>
                    <w:proofErr w:type="spellEnd"/>
                  </w:p>
                  <w:p w14:paraId="1C37E293" w14:textId="77777777" w:rsidR="0050456B" w:rsidRPr="00706341" w:rsidRDefault="0050456B" w:rsidP="0050456B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Head of Educational Studies Department</w:t>
                    </w:r>
                  </w:p>
                  <w:p w14:paraId="26FBE810" w14:textId="77777777" w:rsidR="0050456B" w:rsidRPr="00706341" w:rsidRDefault="0050456B" w:rsidP="0050456B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Tumu College of Education</w:t>
                    </w:r>
                  </w:p>
                  <w:p w14:paraId="29026C4E" w14:textId="7A3D8DAC" w:rsidR="0050456B" w:rsidRPr="00706341" w:rsidRDefault="0050456B" w:rsidP="0050456B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0</w:t>
                    </w:r>
                    <w:r w:rsidRPr="0070634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206741409</w:t>
                    </w:r>
                  </w:p>
                  <w:p w14:paraId="0BF8A0E3" w14:textId="31EB78A5" w:rsidR="00AF38E9" w:rsidRPr="00461171" w:rsidRDefault="006665AE" w:rsidP="00057A57">
                    <w:pPr>
                      <w:pStyle w:val="ResumeText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sdtContent>
              </w:sdt>
            </w:sdtContent>
          </w:sdt>
        </w:tc>
      </w:tr>
    </w:tbl>
    <w:p w14:paraId="3F8EFFE0" w14:textId="77777777" w:rsidR="00AF38E9" w:rsidRPr="00706341" w:rsidRDefault="00AF38E9" w:rsidP="00AF38E9">
      <w:pPr>
        <w:pStyle w:val="ResumeText"/>
        <w:rPr>
          <w:rFonts w:ascii="Times New Roman" w:hAnsi="Times New Roman" w:cs="Times New Roman"/>
          <w:sz w:val="24"/>
          <w:szCs w:val="24"/>
        </w:rPr>
      </w:pPr>
    </w:p>
    <w:p w14:paraId="6BFB1D59" w14:textId="77777777" w:rsidR="00AF38E9" w:rsidRPr="00706341" w:rsidRDefault="00AF38E9" w:rsidP="00AF38E9">
      <w:pPr>
        <w:tabs>
          <w:tab w:val="left" w:pos="267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bookmarkEnd w:id="0"/>
    <w:p w14:paraId="1BA1CB88" w14:textId="77777777" w:rsidR="002060FA" w:rsidRPr="00706341" w:rsidRDefault="002060FA">
      <w:pPr>
        <w:rPr>
          <w:rFonts w:ascii="Times New Roman" w:hAnsi="Times New Roman" w:cs="Times New Roman"/>
          <w:sz w:val="24"/>
          <w:szCs w:val="24"/>
        </w:rPr>
      </w:pPr>
    </w:p>
    <w:sectPr w:rsidR="002060FA" w:rsidRPr="00706341" w:rsidSect="00AF38E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7B0A6" w14:textId="77777777" w:rsidR="006665AE" w:rsidRDefault="006665AE">
      <w:pPr>
        <w:spacing w:after="0" w:line="240" w:lineRule="auto"/>
      </w:pPr>
      <w:r>
        <w:separator/>
      </w:r>
    </w:p>
  </w:endnote>
  <w:endnote w:type="continuationSeparator" w:id="0">
    <w:p w14:paraId="647F0522" w14:textId="77777777" w:rsidR="006665AE" w:rsidRDefault="00666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18D30A" w14:textId="77777777" w:rsidR="00B22F89" w:rsidRDefault="006665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02FB2" w14:textId="77777777" w:rsidR="00965E9C" w:rsidRDefault="007F4DFD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D485E65" wp14:editId="3C5A200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477125" cy="9696450"/>
              <wp:effectExtent l="0" t="0" r="0" b="0"/>
              <wp:wrapNone/>
              <wp:docPr id="7" name="Bkgd: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77125" cy="9696450"/>
                      </a:xfrm>
                      <a:prstGeom prst="roundRect">
                        <a:avLst>
                          <a:gd name="adj" fmla="val 1735"/>
                        </a:avLst>
                      </a:prstGeom>
                      <a:ln w="12700" cmpd="sng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3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80C212E" w14:textId="77777777" w:rsidR="00965E9C" w:rsidRDefault="006665AE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lIns="91405" tIns="45703" rIns="91405" bIns="45703" rtlCol="0" anchor="ctr"/>
                  </wps:wsp>
                </a:graphicData>
              </a:graphic>
              <wp14:sizeRelH relativeFrom="page">
                <wp14:pctWidth>96200</wp14:pctWidth>
              </wp14:sizeRelH>
              <wp14:sizeRelV relativeFrom="page">
                <wp14:pctHeight>96400</wp14:pctHeight>
              </wp14:sizeRelV>
            </wp:anchor>
          </w:drawing>
        </mc:Choice>
        <mc:Fallback>
          <w:pict>
            <v:roundrect w14:anchorId="5D485E65" id="Bkgd: 1" o:spid="_x0000_s1026" style="position:absolute;margin-left:0;margin-top:0;width:588.75pt;height:763.5pt;z-index:-251654144;visibility:visible;mso-wrap-style:square;mso-width-percent:962;mso-height-percent:964;mso-wrap-distance-left:9pt;mso-wrap-distance-top:0;mso-wrap-distance-right:9pt;mso-wrap-distance-bottom:0;mso-position-horizontal:center;mso-position-horizontal-relative:page;mso-position-vertical:center;mso-position-vertical-relative:page;mso-width-percent:962;mso-height-percent:964;mso-width-relative:page;mso-height-relative:page;v-text-anchor:middle" arcsize="113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" fillcolor="white [2993]" stroked="f" strokeweight="1pt">
              <v:fill color2="#a0a0a0 [2017]" rotate="t" colors="0 white;.5 #fbfbfb;1 #d0d0d0" focus="100%" type="gradient">
                <o:fill v:ext="view" type="gradientUnscaled"/>
              </v:fill>
              <v:stroke joinstyle="miter"/>
              <v:textbox inset="2.53903mm,1.2695mm,2.53903mm,1.2695mm">
                <w:txbxContent>
                  <w:p w14:paraId="480C212E" w14:textId="77777777" w:rsidR="00965E9C" w:rsidRDefault="005618C0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oundrect>
          </w:pict>
        </mc:Fallback>
      </mc:AlternateContent>
    </w: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88CB158" wp14:editId="787C6B4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449060" cy="8558530"/>
              <wp:effectExtent l="0" t="0" r="0" b="0"/>
              <wp:wrapNone/>
              <wp:docPr id="9" name="Bkgd: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49060" cy="855853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83000"/>
                        </a:srgbClr>
                      </a:solidFill>
                      <a:ln>
                        <a:noFill/>
                      </a:ln>
                      <a:effectLst>
                        <a:softEdge rad="12700"/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5115A24" w14:textId="77777777" w:rsidR="00965E9C" w:rsidRDefault="006665AE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lIns="91405" tIns="45703" rIns="91405" bIns="45703" rtlCol="0" anchor="ctr"/>
                  </wps:wsp>
                </a:graphicData>
              </a:graphic>
              <wp14:sizeRelH relativeFrom="margin">
                <wp14:pctWidth>108500</wp14:pctWidth>
              </wp14:sizeRelH>
              <wp14:sizeRelV relativeFrom="margin">
                <wp14:pctHeight>104000</wp14:pctHeight>
              </wp14:sizeRelV>
            </wp:anchor>
          </w:drawing>
        </mc:Choice>
        <mc:Fallback>
          <w:pict>
            <v:rect w14:anchorId="688CB158" id="Bkgd: 2" o:spid="_x0000_s1027" style="position:absolute;margin-left:0;margin-top:0;width:507.8pt;height:673.9pt;z-index:-251653120;visibility:visible;mso-wrap-style:square;mso-width-percent:1085;mso-height-percent:1040;mso-wrap-distance-left:9pt;mso-wrap-distance-top:0;mso-wrap-distance-right:9pt;mso-wrap-distance-bottom:0;mso-position-horizontal:center;mso-position-horizontal-relative:margin;mso-position-vertical:center;mso-position-vertical-relative:margin;mso-width-percent:1085;mso-height-percent:104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" stroked="f" strokeweight="1pt">
              <v:fill opacity="54484f"/>
              <v:textbox inset="2.53903mm,1.2695mm,2.53903mm,1.2695mm">
                <w:txbxContent>
                  <w:p w14:paraId="05115A24" w14:textId="77777777" w:rsidR="00965E9C" w:rsidRDefault="005618C0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582BD190" wp14:editId="241374A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198870" cy="8229600"/>
              <wp:effectExtent l="0" t="0" r="0" b="0"/>
              <wp:wrapNone/>
              <wp:docPr id="11" name="Bkgd: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98870" cy="8229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 cmpd="dbl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DB5D986" w14:textId="77777777" w:rsidR="00965E9C" w:rsidRDefault="006665AE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lIns="91405" tIns="45703" rIns="91405" bIns="45703" rtlCol="0" anchor="ctr"/>
                  </wps:wsp>
                </a:graphicData>
              </a:graphic>
              <wp14:sizeRelH relativeFrom="margin">
                <wp14:pctWidth>1043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582BD190" id="Bkgd: 3" o:spid="_x0000_s1028" style="position:absolute;margin-left:0;margin-top:0;width:488.1pt;height:9in;z-index:-251652096;visibility:visible;mso-wrap-style:square;mso-width-percent:1043;mso-height-percent:1000;mso-wrap-distance-left:9pt;mso-wrap-distance-top:0;mso-wrap-distance-right:9pt;mso-wrap-distance-bottom:0;mso-position-horizontal:center;mso-position-horizontal-relative:margin;mso-position-vertical:center;mso-position-vertical-relative:margin;mso-width-percent:1043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" stroked="f" strokeweight=".5pt">
              <v:stroke linestyle="thinThin"/>
              <v:textbox inset="2.53903mm,1.2695mm,2.53903mm,1.2695mm">
                <w:txbxContent>
                  <w:p w14:paraId="0DB5D986" w14:textId="77777777" w:rsidR="00965E9C" w:rsidRDefault="005618C0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96E0CDF" wp14:editId="2DF08C52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margin">
                    <wp14:pctPosVOffset>100000</wp14:pctPosVOffset>
                  </wp:positionV>
                </mc:Choice>
                <mc:Fallback>
                  <wp:positionV relativeFrom="page">
                    <wp:posOffset>9372600</wp:posOffset>
                  </wp:positionV>
                </mc:Fallback>
              </mc:AlternateContent>
              <wp:extent cx="6127750" cy="246380"/>
              <wp:effectExtent l="0" t="0" r="0" b="0"/>
              <wp:wrapSquare wrapText="bothSides"/>
              <wp:docPr id="13" name="Dat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7750" cy="246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05FD0ED" w14:textId="77777777" w:rsidR="00965E9C" w:rsidRDefault="006665AE">
                          <w:pPr>
                            <w:spacing w:after="0" w:line="240" w:lineRule="auto"/>
                            <w:jc w:val="center"/>
                            <w:rPr>
                              <w:color w:val="A6A6A6" w:themeColor="background1" w:themeShade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alias w:val="Author"/>
                              <w:id w:val="1377740716"/>
                              <w:placeholder>
                                <w:docPart w:val="CC01D306621D4969889CFF2B33DBADEC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AF38E9">
                                <w:rPr>
                                  <w:color w:val="A6A6A6" w:themeColor="background1" w:themeShade="A6"/>
                                  <w:sz w:val="18"/>
                                  <w:szCs w:val="18"/>
                                </w:rPr>
                                <w:t>Seth Badu</w:t>
                              </w:r>
                            </w:sdtContent>
                          </w:sdt>
                          <w:r w:rsidR="007F4DFD">
                            <w:rPr>
                              <w:b/>
                              <w:bCs/>
                              <w:color w:val="A6A6A6" w:themeColor="background1" w:themeShade="A6"/>
                              <w:sz w:val="18"/>
                              <w:szCs w:val="18"/>
                            </w:rPr>
                            <w:t xml:space="preserve"> </w:t>
                          </w:r>
                          <w:r w:rsidR="007F4DFD">
                            <w:rPr>
                              <w:color w:val="A6A6A6" w:themeColor="background1" w:themeShade="A6"/>
                              <w:sz w:val="18"/>
                              <w:szCs w:val="18"/>
                            </w:rPr>
                            <w:t xml:space="preserve">  Page </w:t>
                          </w:r>
                          <w:r w:rsidR="007F4DFD">
                            <w:rPr>
                              <w:color w:val="A6A6A6" w:themeColor="background1" w:themeShade="A6"/>
                              <w:sz w:val="18"/>
                              <w:szCs w:val="18"/>
                            </w:rPr>
                            <w:fldChar w:fldCharType="begin"/>
                          </w:r>
                          <w:r w:rsidR="007F4DFD">
                            <w:rPr>
                              <w:color w:val="A6A6A6" w:themeColor="background1" w:themeShade="A6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F4DFD">
                            <w:rPr>
                              <w:color w:val="A6A6A6" w:themeColor="background1" w:themeShade="A6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6672F">
                            <w:rPr>
                              <w:noProof/>
                              <w:color w:val="A6A6A6" w:themeColor="background1" w:themeShade="A6"/>
                              <w:sz w:val="18"/>
                              <w:szCs w:val="18"/>
                            </w:rPr>
                            <w:t>4</w:t>
                          </w:r>
                          <w:r w:rsidR="007F4DFD">
                            <w:rPr>
                              <w:noProof/>
                              <w:color w:val="A6A6A6" w:themeColor="background1" w:themeShade="A6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3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96E0CDF" id="Date" o:spid="_x0000_s1029" style="position:absolute;margin-left:0;margin-top:0;width:482.5pt;height:19.4pt;z-index:251665408;visibility:visible;mso-wrap-style:square;mso-width-percent:1031;mso-height-percent:0;mso-top-percent:1000;mso-wrap-distance-left:9pt;mso-wrap-distance-top:0;mso-wrap-distance-right:9pt;mso-wrap-distance-bottom:0;mso-position-horizontal:center;mso-position-horizontal-relative:margin;mso-position-vertical-relative:margin;mso-width-percent:1031;mso-height-percent:0;mso-top-percent:10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" filled="f" stroked="f" strokeweight="1pt">
              <v:textbox inset="0,0,0,0">
                <w:txbxContent>
                  <w:p w14:paraId="405FD0ED" w14:textId="77777777" w:rsidR="00965E9C" w:rsidRDefault="005618C0">
                    <w:pPr>
                      <w:spacing w:after="0" w:line="240" w:lineRule="auto"/>
                      <w:jc w:val="center"/>
                      <w:rPr>
                        <w:color w:val="A6A6A6" w:themeColor="background1" w:themeShade="A6"/>
                        <w:sz w:val="18"/>
                        <w:szCs w:val="18"/>
                      </w:rPr>
                    </w:pPr>
                    <w:sdt>
                      <w:sdtPr>
                        <w:rPr>
                          <w:color w:val="A6A6A6" w:themeColor="background1" w:themeShade="A6"/>
                          <w:sz w:val="18"/>
                          <w:szCs w:val="18"/>
                        </w:rPr>
                        <w:alias w:val="Author"/>
                        <w:id w:val="1377740716"/>
                        <w:placeholder>
                          <w:docPart w:val="CC01D306621D4969889CFF2B33DBADEC"/>
                        </w:placeholder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EndPr/>
                      <w:sdtContent>
                        <w:r w:rsidR="00AF38E9">
                          <w:rPr>
                            <w:color w:val="A6A6A6" w:themeColor="background1" w:themeShade="A6"/>
                            <w:sz w:val="18"/>
                            <w:szCs w:val="18"/>
                          </w:rPr>
                          <w:t>Seth Badu</w:t>
                        </w:r>
                      </w:sdtContent>
                    </w:sdt>
                    <w:r w:rsidR="007F4DFD">
                      <w:rPr>
                        <w:b/>
                        <w:bCs/>
                        <w:color w:val="A6A6A6" w:themeColor="background1" w:themeShade="A6"/>
                        <w:sz w:val="18"/>
                        <w:szCs w:val="18"/>
                      </w:rPr>
                      <w:t xml:space="preserve"> </w:t>
                    </w:r>
                    <w:r w:rsidR="007F4DFD">
                      <w:rPr>
                        <w:color w:val="A6A6A6" w:themeColor="background1" w:themeShade="A6"/>
                        <w:sz w:val="18"/>
                        <w:szCs w:val="18"/>
                      </w:rPr>
                      <w:t xml:space="preserve">  Page </w:t>
                    </w:r>
                    <w:r w:rsidR="007F4DFD">
                      <w:rPr>
                        <w:color w:val="A6A6A6" w:themeColor="background1" w:themeShade="A6"/>
                        <w:sz w:val="18"/>
                        <w:szCs w:val="18"/>
                      </w:rPr>
                      <w:fldChar w:fldCharType="begin"/>
                    </w:r>
                    <w:r w:rsidR="007F4DFD">
                      <w:rPr>
                        <w:color w:val="A6A6A6" w:themeColor="background1" w:themeShade="A6"/>
                        <w:sz w:val="18"/>
                        <w:szCs w:val="18"/>
                      </w:rPr>
                      <w:instrText xml:space="preserve"> PAGE   \* MERGEFORMAT </w:instrText>
                    </w:r>
                    <w:r w:rsidR="007F4DFD">
                      <w:rPr>
                        <w:color w:val="A6A6A6" w:themeColor="background1" w:themeShade="A6"/>
                        <w:sz w:val="18"/>
                        <w:szCs w:val="18"/>
                      </w:rPr>
                      <w:fldChar w:fldCharType="separate"/>
                    </w:r>
                    <w:r w:rsidR="00A6672F">
                      <w:rPr>
                        <w:noProof/>
                        <w:color w:val="A6A6A6" w:themeColor="background1" w:themeShade="A6"/>
                        <w:sz w:val="18"/>
                        <w:szCs w:val="18"/>
                      </w:rPr>
                      <w:t>4</w:t>
                    </w:r>
                    <w:r w:rsidR="007F4DFD">
                      <w:rPr>
                        <w:noProof/>
                        <w:color w:val="A6A6A6" w:themeColor="background1" w:themeShade="A6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58A54" w14:textId="77777777" w:rsidR="00B22F89" w:rsidRDefault="006665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656DBB" w14:textId="77777777" w:rsidR="006665AE" w:rsidRDefault="006665AE">
      <w:pPr>
        <w:spacing w:after="0" w:line="240" w:lineRule="auto"/>
      </w:pPr>
      <w:r>
        <w:separator/>
      </w:r>
    </w:p>
  </w:footnote>
  <w:footnote w:type="continuationSeparator" w:id="0">
    <w:p w14:paraId="4DA4A163" w14:textId="77777777" w:rsidR="006665AE" w:rsidRDefault="00666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71A693" w14:textId="77777777" w:rsidR="00B22F89" w:rsidRDefault="006665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B9F37" w14:textId="77777777" w:rsidR="00B22F89" w:rsidRDefault="006665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FC9F6" w14:textId="77777777" w:rsidR="00965E9C" w:rsidRDefault="007F4DF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44004F" wp14:editId="4BCC73F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477125" cy="9696450"/>
              <wp:effectExtent l="0" t="0" r="0" b="0"/>
              <wp:wrapNone/>
              <wp:docPr id="2" name="Rounded Rectangl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77125" cy="9696450"/>
                      </a:xfrm>
                      <a:prstGeom prst="roundRect">
                        <a:avLst>
                          <a:gd name="adj" fmla="val 1735"/>
                        </a:avLst>
                      </a:prstGeom>
                      <a:ln w="12700" cmpd="sng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3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vert="horz" lIns="0" tIns="0" rIns="0" bIns="0" rtlCol="0" anchor="ctr"/>
                  </wps:wsp>
                </a:graphicData>
              </a:graphic>
              <wp14:sizeRelH relativeFrom="page">
                <wp14:pctWidth>96200</wp14:pctWidth>
              </wp14:sizeRelH>
              <wp14:sizeRelV relativeFrom="page">
                <wp14:pctHeight>96400</wp14:pctHeight>
              </wp14:sizeRelV>
            </wp:anchor>
          </w:drawing>
        </mc:Choice>
        <mc:Fallback>
          <w:pict>
            <v:roundrect w14:anchorId="425F2D23" id="Rounded Rectangle 17" o:spid="_x0000_s1026" style="position:absolute;margin-left:0;margin-top:0;width:588.75pt;height:763.5pt;z-index:-251657216;visibility:visible;mso-wrap-style:square;mso-width-percent:962;mso-height-percent:964;mso-wrap-distance-left:9pt;mso-wrap-distance-top:0;mso-wrap-distance-right:9pt;mso-wrap-distance-bottom:0;mso-position-horizontal:center;mso-position-horizontal-relative:page;mso-position-vertical:center;mso-position-vertical-relative:page;mso-width-percent:962;mso-height-percent:964;mso-width-relative:page;mso-height-relative:page;v-text-anchor:middle" arcsize="113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" fillcolor="white [2993]" stroked="f" strokeweight="1pt">
              <v:fill color2="#a0a0a0 [2017]" rotate="t" colors="0 white;.5 #fbfbfb;1 #d0d0d0" focus="100%" type="gradient">
                <o:fill v:ext="view" type="gradientUnscaled"/>
              </v:fill>
              <v:stroke joinstyle="miter"/>
              <v:textbox inset="0,0,0,0"/>
              <w10:wrap anchorx="page" anchory="page"/>
            </v:round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D8AD84C" wp14:editId="5298E1F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944995" cy="9034145"/>
              <wp:effectExtent l="0" t="0" r="0" b="0"/>
              <wp:wrapNone/>
              <wp:docPr id="3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944995" cy="903414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83000"/>
                        </a:srgbClr>
                      </a:solidFill>
                      <a:ln>
                        <a:noFill/>
                      </a:ln>
                      <a:effectLst>
                        <a:softEdge rad="12700"/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vert="horz" lIns="0" tIns="0" rIns="0" bIns="0" rtlCol="0" anchor="ctr"/>
                  </wps:wsp>
                </a:graphicData>
              </a:graphic>
              <wp14:sizeRelH relativeFrom="margin">
                <wp14:pctWidth>108500</wp14:pctWidth>
              </wp14:sizeRelH>
              <wp14:sizeRelV relativeFrom="margin">
                <wp14:pctHeight>104000</wp14:pctHeight>
              </wp14:sizeRelV>
            </wp:anchor>
          </w:drawing>
        </mc:Choice>
        <mc:Fallback>
          <w:pict>
            <v:rect w14:anchorId="7321BAD2" id="Rectangle 19" o:spid="_x0000_s1026" style="position:absolute;margin-left:0;margin-top:0;width:546.85pt;height:711.35pt;z-index:-251656192;visibility:visible;mso-wrap-style:square;mso-width-percent:1085;mso-height-percent:1040;mso-wrap-distance-left:9pt;mso-wrap-distance-top:0;mso-wrap-distance-right:9pt;mso-wrap-distance-bottom:0;mso-position-horizontal:center;mso-position-horizontal-relative:margin;mso-position-vertical:center;mso-position-vertical-relative:margin;mso-width-percent:1085;mso-height-percent:104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" stroked="f" strokeweight="1pt">
              <v:fill opacity="54484f"/>
              <v:textbox inset="0,0,0,0"/>
              <w10:wrap anchorx="margin" anchory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E2141B4" wp14:editId="6CE27E17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727190" cy="8756015"/>
              <wp:effectExtent l="0" t="0" r="0" b="0"/>
              <wp:wrapNone/>
              <wp:docPr id="4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27190" cy="87560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 cmpd="dbl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lIns="91405" tIns="45703" rIns="91405" bIns="45703" rtlCol="0" anchor="ctr"/>
                  </wps:wsp>
                </a:graphicData>
              </a:graphic>
              <wp14:sizeRelH relativeFrom="margin">
                <wp14:pctWidth>105100</wp14:pctWidth>
              </wp14:sizeRelH>
              <wp14:sizeRelV relativeFrom="margin">
                <wp14:pctHeight>100800</wp14:pctHeight>
              </wp14:sizeRelV>
            </wp:anchor>
          </w:drawing>
        </mc:Choice>
        <mc:Fallback>
          <w:pict>
            <v:rect w14:anchorId="096AF9E4" id="Rectangle 21" o:spid="_x0000_s1026" style="position:absolute;margin-left:0;margin-top:0;width:529.7pt;height:689.45pt;z-index:-251655168;visibility:visible;mso-wrap-style:square;mso-width-percent:1051;mso-height-percent:1008;mso-wrap-distance-left:9pt;mso-wrap-distance-top:0;mso-wrap-distance-right:9pt;mso-wrap-distance-bottom:0;mso-position-horizontal:center;mso-position-horizontal-relative:margin;mso-position-vertical:center;mso-position-vertical-relative:margin;mso-width-percent:1051;mso-height-percent:1008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" stroked="f" strokeweight=".5pt">
              <v:stroke linestyle="thinThin"/>
              <v:textbox inset="2.53903mm,1.2695mm,2.53903mm,1.2695mm"/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25pt;height:11.25pt" o:bullet="t">
        <v:imagedata r:id="rId1" o:title="msoB4F5"/>
      </v:shape>
    </w:pict>
  </w:numPicBullet>
  <w:abstractNum w:abstractNumId="0" w15:restartNumberingAfterBreak="0">
    <w:nsid w:val="02CF6183"/>
    <w:multiLevelType w:val="hybridMultilevel"/>
    <w:tmpl w:val="CBA03296"/>
    <w:lvl w:ilvl="0" w:tplc="04090001">
      <w:start w:val="1"/>
      <w:numFmt w:val="bullet"/>
      <w:lvlText w:val=""/>
      <w:lvlJc w:val="left"/>
      <w:pPr>
        <w:ind w:left="-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</w:abstractNum>
  <w:abstractNum w:abstractNumId="1" w15:restartNumberingAfterBreak="0">
    <w:nsid w:val="1F675BB3"/>
    <w:multiLevelType w:val="hybridMultilevel"/>
    <w:tmpl w:val="4D645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C0F21"/>
    <w:multiLevelType w:val="hybridMultilevel"/>
    <w:tmpl w:val="372A9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FF1"/>
    <w:multiLevelType w:val="hybridMultilevel"/>
    <w:tmpl w:val="40E8633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190984"/>
    <w:multiLevelType w:val="hybridMultilevel"/>
    <w:tmpl w:val="04E2BAC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zYwtzA3NjU2MjJX0lEKTi0uzszPAykwrAUAtKputywAAAA="/>
  </w:docVars>
  <w:rsids>
    <w:rsidRoot w:val="00AF38E9"/>
    <w:rsid w:val="0010757B"/>
    <w:rsid w:val="001B37B6"/>
    <w:rsid w:val="001D3873"/>
    <w:rsid w:val="001E1D4C"/>
    <w:rsid w:val="002060FA"/>
    <w:rsid w:val="0021704A"/>
    <w:rsid w:val="00220548"/>
    <w:rsid w:val="0023109E"/>
    <w:rsid w:val="00283263"/>
    <w:rsid w:val="002A6E40"/>
    <w:rsid w:val="0035508B"/>
    <w:rsid w:val="00374226"/>
    <w:rsid w:val="003A396A"/>
    <w:rsid w:val="003B150B"/>
    <w:rsid w:val="003E6F5F"/>
    <w:rsid w:val="00461171"/>
    <w:rsid w:val="004E1938"/>
    <w:rsid w:val="004F3D5B"/>
    <w:rsid w:val="0050456B"/>
    <w:rsid w:val="00507A11"/>
    <w:rsid w:val="005618C0"/>
    <w:rsid w:val="005750AF"/>
    <w:rsid w:val="005863A7"/>
    <w:rsid w:val="00592E1E"/>
    <w:rsid w:val="005A3671"/>
    <w:rsid w:val="005A760B"/>
    <w:rsid w:val="005F4067"/>
    <w:rsid w:val="0062120B"/>
    <w:rsid w:val="0064325E"/>
    <w:rsid w:val="006665AE"/>
    <w:rsid w:val="00671EA2"/>
    <w:rsid w:val="0069729F"/>
    <w:rsid w:val="006A0684"/>
    <w:rsid w:val="00706341"/>
    <w:rsid w:val="00722C00"/>
    <w:rsid w:val="007803F6"/>
    <w:rsid w:val="00780F3C"/>
    <w:rsid w:val="007C1FB0"/>
    <w:rsid w:val="007D4A5B"/>
    <w:rsid w:val="007F4DFD"/>
    <w:rsid w:val="00837050"/>
    <w:rsid w:val="00895B81"/>
    <w:rsid w:val="008F298E"/>
    <w:rsid w:val="00930F56"/>
    <w:rsid w:val="00931EC9"/>
    <w:rsid w:val="009374B2"/>
    <w:rsid w:val="00946720"/>
    <w:rsid w:val="0099346D"/>
    <w:rsid w:val="009C410E"/>
    <w:rsid w:val="009E7C4E"/>
    <w:rsid w:val="00A442F2"/>
    <w:rsid w:val="00A5377D"/>
    <w:rsid w:val="00A6672F"/>
    <w:rsid w:val="00A67BEA"/>
    <w:rsid w:val="00AF38E9"/>
    <w:rsid w:val="00B37086"/>
    <w:rsid w:val="00B557B4"/>
    <w:rsid w:val="00B85E20"/>
    <w:rsid w:val="00BA36EA"/>
    <w:rsid w:val="00BF039A"/>
    <w:rsid w:val="00BF0A1C"/>
    <w:rsid w:val="00C10BB7"/>
    <w:rsid w:val="00C23339"/>
    <w:rsid w:val="00C33DB6"/>
    <w:rsid w:val="00C63C5C"/>
    <w:rsid w:val="00C77BD5"/>
    <w:rsid w:val="00C87459"/>
    <w:rsid w:val="00C93408"/>
    <w:rsid w:val="00CA6A13"/>
    <w:rsid w:val="00CC2D6C"/>
    <w:rsid w:val="00CC4FE9"/>
    <w:rsid w:val="00D2405F"/>
    <w:rsid w:val="00D31D90"/>
    <w:rsid w:val="00D41A4A"/>
    <w:rsid w:val="00D527AE"/>
    <w:rsid w:val="00D731BA"/>
    <w:rsid w:val="00DA1D30"/>
    <w:rsid w:val="00DB7366"/>
    <w:rsid w:val="00DC00BE"/>
    <w:rsid w:val="00DC02DA"/>
    <w:rsid w:val="00DE12E3"/>
    <w:rsid w:val="00E47250"/>
    <w:rsid w:val="00E75880"/>
    <w:rsid w:val="00EF2646"/>
    <w:rsid w:val="00EF31FA"/>
    <w:rsid w:val="00EF506D"/>
    <w:rsid w:val="00F50FD2"/>
    <w:rsid w:val="00F61793"/>
    <w:rsid w:val="00F644E6"/>
    <w:rsid w:val="00FB7CAA"/>
    <w:rsid w:val="00FC0F89"/>
    <w:rsid w:val="00FE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58D0D"/>
  <w15:chartTrackingRefBased/>
  <w15:docId w15:val="{2F168F82-3685-4E6C-B392-140FE9DB7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8E9"/>
    <w:pPr>
      <w:spacing w:line="312" w:lineRule="auto"/>
    </w:pPr>
    <w:rPr>
      <w:rFonts w:eastAsiaTheme="minorEastAsia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F38E9"/>
    <w:pPr>
      <w:spacing w:after="0" w:line="240" w:lineRule="auto"/>
    </w:pPr>
    <w:rPr>
      <w:rFonts w:eastAsiaTheme="minorEastAsia"/>
      <w:sz w:val="21"/>
      <w:szCs w:val="21"/>
    </w:rPr>
  </w:style>
  <w:style w:type="character" w:customStyle="1" w:styleId="NoSpacingChar">
    <w:name w:val="No Spacing Char"/>
    <w:basedOn w:val="DefaultParagraphFont"/>
    <w:link w:val="NoSpacing"/>
    <w:uiPriority w:val="1"/>
    <w:rsid w:val="00AF38E9"/>
    <w:rPr>
      <w:rFonts w:eastAsiaTheme="minorEastAsia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AF3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8E9"/>
    <w:rPr>
      <w:rFonts w:eastAsiaTheme="minorEastAsia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AF3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8E9"/>
    <w:rPr>
      <w:rFonts w:eastAsiaTheme="minorEastAsia"/>
      <w:sz w:val="21"/>
      <w:szCs w:val="21"/>
    </w:rPr>
  </w:style>
  <w:style w:type="paragraph" w:customStyle="1" w:styleId="PersonalName">
    <w:name w:val="Personal Name"/>
    <w:basedOn w:val="Title"/>
    <w:rsid w:val="00AF38E9"/>
    <w:rPr>
      <w:b/>
      <w:caps/>
      <w:spacing w:val="40"/>
      <w:kern w:val="0"/>
      <w:sz w:val="28"/>
      <w:szCs w:val="28"/>
    </w:rPr>
  </w:style>
  <w:style w:type="paragraph" w:customStyle="1" w:styleId="ResumeText">
    <w:name w:val="Resume Text"/>
    <w:basedOn w:val="Normal"/>
    <w:qFormat/>
    <w:rsid w:val="00AF38E9"/>
    <w:pPr>
      <w:spacing w:before="40" w:after="40" w:line="288" w:lineRule="auto"/>
      <w:ind w:right="1440"/>
    </w:pPr>
    <w:rPr>
      <w:rFonts w:eastAsia="MS Mincho"/>
      <w:color w:val="595959" w:themeColor="text1" w:themeTint="A6"/>
      <w:kern w:val="20"/>
      <w:sz w:val="20"/>
      <w:szCs w:val="20"/>
      <w:lang w:eastAsia="ja-JP"/>
    </w:rPr>
  </w:style>
  <w:style w:type="table" w:customStyle="1" w:styleId="ResumeTable">
    <w:name w:val="Resume Table"/>
    <w:basedOn w:val="TableNormal"/>
    <w:uiPriority w:val="99"/>
    <w:rsid w:val="00AF38E9"/>
    <w:pPr>
      <w:spacing w:before="40" w:line="288" w:lineRule="auto"/>
    </w:pPr>
    <w:rPr>
      <w:rFonts w:eastAsia="MS Mincho"/>
      <w:color w:val="595959" w:themeColor="text1" w:themeTint="A6"/>
      <w:sz w:val="20"/>
      <w:szCs w:val="20"/>
      <w:lang w:eastAsia="ja-JP"/>
    </w:rPr>
    <w:tblPr>
      <w:tblBorders>
        <w:insideH w:val="single" w:sz="4" w:space="0" w:color="5B9BD5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AF38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38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D2405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377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23339"/>
    <w:rPr>
      <w:i/>
      <w:iCs/>
    </w:rPr>
  </w:style>
  <w:style w:type="character" w:customStyle="1" w:styleId="gi">
    <w:name w:val="gi"/>
    <w:basedOn w:val="DefaultParagraphFont"/>
    <w:rsid w:val="004611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C01D306621D4969889CFF2B33DBAD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79C55-C1DF-4C1D-9F30-2EB71C6F5878}"/>
      </w:docPartPr>
      <w:docPartBody>
        <w:p w:rsidR="00EF0D78" w:rsidRDefault="001C31DA" w:rsidP="001C31DA">
          <w:pPr>
            <w:pStyle w:val="CC01D306621D4969889CFF2B33DBADEC"/>
          </w:pPr>
          <w:r>
            <w:rPr>
              <w:color w:val="A6A6A6" w:themeColor="background1" w:themeShade="A6"/>
              <w:sz w:val="18"/>
              <w:szCs w:val="18"/>
            </w:rP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31DA"/>
    <w:rsid w:val="001C31DA"/>
    <w:rsid w:val="002325E0"/>
    <w:rsid w:val="003817FC"/>
    <w:rsid w:val="003C7C12"/>
    <w:rsid w:val="003D04D1"/>
    <w:rsid w:val="0068233F"/>
    <w:rsid w:val="006A1D84"/>
    <w:rsid w:val="009A3ED6"/>
    <w:rsid w:val="00A661F6"/>
    <w:rsid w:val="00BC7587"/>
    <w:rsid w:val="00D25B4D"/>
    <w:rsid w:val="00DD764A"/>
    <w:rsid w:val="00DE2C15"/>
    <w:rsid w:val="00EF0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01D306621D4969889CFF2B33DBADEC">
    <w:name w:val="CC01D306621D4969889CFF2B33DBADEC"/>
    <w:rsid w:val="001C31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34AA-DA95-4567-8B11-12D5AF512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5</Pages>
  <Words>685</Words>
  <Characters>391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Badu</dc:creator>
  <cp:keywords/>
  <dc:description/>
  <cp:lastModifiedBy>SETH BADU</cp:lastModifiedBy>
  <cp:revision>74</cp:revision>
  <dcterms:created xsi:type="dcterms:W3CDTF">2019-09-16T10:34:00Z</dcterms:created>
  <dcterms:modified xsi:type="dcterms:W3CDTF">2021-01-30T09:46:00Z</dcterms:modified>
</cp:coreProperties>
</file>